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715D1E" w14:textId="77777777" w:rsidR="00AA0C18" w:rsidRPr="006867AD" w:rsidRDefault="00AA0C18" w:rsidP="00AA0C18">
      <w:pPr>
        <w:spacing w:before="120" w:after="120" w:line="360" w:lineRule="auto"/>
        <w:jc w:val="center"/>
        <w:rPr>
          <w:b/>
          <w:color w:val="004EA2"/>
          <w:sz w:val="32"/>
          <w:szCs w:val="32"/>
        </w:rPr>
      </w:pPr>
      <w:r w:rsidRPr="006867AD">
        <w:rPr>
          <w:noProof/>
        </w:rPr>
        <w:drawing>
          <wp:inline distT="0" distB="0" distL="0" distR="0" wp14:anchorId="05EDAD1A" wp14:editId="0A167453">
            <wp:extent cx="1140460" cy="1140460"/>
            <wp:effectExtent l="0" t="0" r="2540" b="2540"/>
            <wp:docPr id="1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0460" cy="114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0E2A5A" w14:textId="77777777" w:rsidR="00AA0C18" w:rsidRPr="006867AD" w:rsidRDefault="00AA0C18" w:rsidP="00AA0C18">
      <w:pPr>
        <w:spacing w:before="120" w:after="120" w:line="360" w:lineRule="auto"/>
        <w:jc w:val="both"/>
        <w:rPr>
          <w:b/>
          <w:color w:val="004EA2"/>
          <w:sz w:val="32"/>
          <w:szCs w:val="32"/>
        </w:rPr>
      </w:pPr>
    </w:p>
    <w:p w14:paraId="327BB276" w14:textId="77777777" w:rsidR="00AA0C18" w:rsidRPr="006867AD" w:rsidRDefault="00AA0C18" w:rsidP="00AA0C18">
      <w:pPr>
        <w:spacing w:before="120" w:after="120"/>
        <w:jc w:val="center"/>
        <w:rPr>
          <w:b/>
          <w:sz w:val="22"/>
          <w:szCs w:val="22"/>
        </w:rPr>
      </w:pPr>
      <w:r w:rsidRPr="006867AD">
        <w:rPr>
          <w:b/>
          <w:sz w:val="28"/>
          <w:szCs w:val="22"/>
        </w:rPr>
        <w:t>AMERICAN INTERNATIONAL UNIVERSITY–BANGLADESH (AIUB)</w:t>
      </w:r>
    </w:p>
    <w:p w14:paraId="7BD1A46E" w14:textId="77777777" w:rsidR="00AA0C18" w:rsidRPr="006867AD" w:rsidRDefault="00AA0C18" w:rsidP="00AA0C18">
      <w:pPr>
        <w:spacing w:before="120" w:after="120"/>
        <w:jc w:val="center"/>
        <w:rPr>
          <w:b/>
        </w:rPr>
      </w:pPr>
      <w:r>
        <w:rPr>
          <w:b/>
        </w:rPr>
        <w:t>FALL 2021-22</w:t>
      </w:r>
    </w:p>
    <w:p w14:paraId="4B0FD2F0" w14:textId="499267F2" w:rsidR="00AA0C18" w:rsidRDefault="000B683C" w:rsidP="000B683C">
      <w:pPr>
        <w:spacing w:before="120" w:after="120" w:line="360" w:lineRule="auto"/>
        <w:jc w:val="center"/>
        <w:rPr>
          <w:b/>
          <w:sz w:val="26"/>
        </w:rPr>
      </w:pPr>
      <w:r w:rsidRPr="000B683C">
        <w:rPr>
          <w:b/>
          <w:sz w:val="26"/>
        </w:rPr>
        <w:t>BUSINESS COMMUNICATION [FST/FE] [Q]</w:t>
      </w:r>
    </w:p>
    <w:p w14:paraId="10AA9232" w14:textId="11D59EE2" w:rsidR="000B683C" w:rsidRPr="000B683C" w:rsidRDefault="000B683C" w:rsidP="000B683C">
      <w:pPr>
        <w:spacing w:before="120" w:after="120" w:line="360" w:lineRule="auto"/>
        <w:jc w:val="center"/>
        <w:rPr>
          <w:b/>
          <w:sz w:val="26"/>
        </w:rPr>
      </w:pPr>
      <w:r>
        <w:rPr>
          <w:b/>
          <w:sz w:val="26"/>
        </w:rPr>
        <w:t>REPORT</w:t>
      </w:r>
    </w:p>
    <w:p w14:paraId="391C18EE" w14:textId="77777777" w:rsidR="00DA393A" w:rsidRDefault="00DA393A"/>
    <w:p w14:paraId="3FB97A37" w14:textId="77777777" w:rsidR="000B683C" w:rsidRPr="00584855" w:rsidRDefault="000B683C" w:rsidP="000B683C">
      <w:pPr>
        <w:jc w:val="both"/>
        <w:rPr>
          <w:b/>
          <w:i/>
          <w:color w:val="2F5496" w:themeColor="accent5" w:themeShade="BF"/>
          <w:sz w:val="26"/>
        </w:rPr>
      </w:pPr>
      <w:r w:rsidRPr="00584855">
        <w:rPr>
          <w:b/>
          <w:i/>
          <w:color w:val="2F5496" w:themeColor="accent5" w:themeShade="BF"/>
          <w:sz w:val="26"/>
        </w:rPr>
        <w:t>Maintaining Balance between sleep and productivity with an AI-based Application</w:t>
      </w:r>
    </w:p>
    <w:p w14:paraId="05F530D7" w14:textId="77777777" w:rsidR="00AA0C18" w:rsidRPr="000B683C" w:rsidRDefault="00AA0C18">
      <w:pPr>
        <w:rPr>
          <w:b/>
        </w:rPr>
      </w:pPr>
    </w:p>
    <w:p w14:paraId="526651C8" w14:textId="77777777" w:rsidR="00AA0C18" w:rsidRDefault="00AA0C18"/>
    <w:p w14:paraId="3A5C4989" w14:textId="77777777" w:rsidR="00AA0C18" w:rsidRDefault="00AA0C18"/>
    <w:p w14:paraId="017DEB7C" w14:textId="77777777" w:rsidR="00AA0C18" w:rsidRDefault="00AA0C18"/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4315"/>
        <w:gridCol w:w="1918"/>
        <w:gridCol w:w="3117"/>
      </w:tblGrid>
      <w:tr w:rsidR="00584855" w14:paraId="60C13F28" w14:textId="77777777" w:rsidTr="002875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5" w:type="dxa"/>
          </w:tcPr>
          <w:p w14:paraId="78313525" w14:textId="5119CC10" w:rsidR="00584855" w:rsidRDefault="00584855" w:rsidP="00584855">
            <w:pPr>
              <w:jc w:val="center"/>
            </w:pPr>
            <w:r>
              <w:t>NAME</w:t>
            </w:r>
          </w:p>
        </w:tc>
        <w:tc>
          <w:tcPr>
            <w:tcW w:w="1918" w:type="dxa"/>
          </w:tcPr>
          <w:p w14:paraId="12D0B412" w14:textId="7FD65E70" w:rsidR="00584855" w:rsidRDefault="00584855" w:rsidP="0058485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D</w:t>
            </w:r>
          </w:p>
        </w:tc>
        <w:tc>
          <w:tcPr>
            <w:tcW w:w="3117" w:type="dxa"/>
          </w:tcPr>
          <w:p w14:paraId="6B98D21B" w14:textId="12F198EE" w:rsidR="00584855" w:rsidRDefault="00584855" w:rsidP="0058485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NTRIBUTION</w:t>
            </w:r>
          </w:p>
        </w:tc>
      </w:tr>
      <w:tr w:rsidR="00584855" w14:paraId="12A484C1" w14:textId="77777777" w:rsidTr="002875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5" w:type="dxa"/>
          </w:tcPr>
          <w:p w14:paraId="70A0CA5A" w14:textId="459E712C" w:rsidR="00584855" w:rsidRDefault="00287556" w:rsidP="00B562F8">
            <w:pPr>
              <w:jc w:val="center"/>
            </w:pPr>
            <w:r>
              <w:t>[</w:t>
            </w:r>
            <w:proofErr w:type="spellStart"/>
            <w:r w:rsidRPr="00287556">
              <w:rPr>
                <w:b w:val="0"/>
              </w:rPr>
              <w:t>co-ordinator</w:t>
            </w:r>
            <w:proofErr w:type="spellEnd"/>
            <w:r>
              <w:t>]</w:t>
            </w:r>
          </w:p>
        </w:tc>
        <w:tc>
          <w:tcPr>
            <w:tcW w:w="1918" w:type="dxa"/>
          </w:tcPr>
          <w:p w14:paraId="637FE351" w14:textId="7E1D4BAD" w:rsidR="00584855" w:rsidRDefault="00584855" w:rsidP="00B562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17" w:type="dxa"/>
          </w:tcPr>
          <w:p w14:paraId="3C4087BF" w14:textId="6F0D1F3F" w:rsidR="00584855" w:rsidRDefault="00584855" w:rsidP="00B562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84855" w14:paraId="4C7D7BA2" w14:textId="77777777" w:rsidTr="002875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5" w:type="dxa"/>
          </w:tcPr>
          <w:p w14:paraId="4C8595D6" w14:textId="65749C56" w:rsidR="00584855" w:rsidRDefault="00584855" w:rsidP="00B562F8">
            <w:pPr>
              <w:jc w:val="center"/>
            </w:pPr>
          </w:p>
        </w:tc>
        <w:tc>
          <w:tcPr>
            <w:tcW w:w="1918" w:type="dxa"/>
          </w:tcPr>
          <w:p w14:paraId="3BD215A6" w14:textId="343F5E9C" w:rsidR="00584855" w:rsidRDefault="00584855" w:rsidP="00B562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17" w:type="dxa"/>
          </w:tcPr>
          <w:p w14:paraId="05955228" w14:textId="1A635052" w:rsidR="00584855" w:rsidRDefault="00584855" w:rsidP="00B562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11B1B" w14:paraId="72BFA4DD" w14:textId="77777777" w:rsidTr="002875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5" w:type="dxa"/>
          </w:tcPr>
          <w:p w14:paraId="23EA67B2" w14:textId="77777777" w:rsidR="00311B1B" w:rsidRDefault="00311B1B" w:rsidP="00B562F8">
            <w:pPr>
              <w:jc w:val="center"/>
            </w:pPr>
          </w:p>
        </w:tc>
        <w:tc>
          <w:tcPr>
            <w:tcW w:w="1918" w:type="dxa"/>
          </w:tcPr>
          <w:p w14:paraId="7298E36A" w14:textId="77777777" w:rsidR="00311B1B" w:rsidRDefault="00311B1B" w:rsidP="00B562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17" w:type="dxa"/>
          </w:tcPr>
          <w:p w14:paraId="6E594BD9" w14:textId="77777777" w:rsidR="00311B1B" w:rsidRDefault="00311B1B" w:rsidP="00B562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11B1B" w14:paraId="36D86809" w14:textId="77777777" w:rsidTr="002875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5" w:type="dxa"/>
          </w:tcPr>
          <w:p w14:paraId="67E85CDE" w14:textId="77777777" w:rsidR="00311B1B" w:rsidRDefault="00311B1B" w:rsidP="00B562F8">
            <w:pPr>
              <w:jc w:val="center"/>
            </w:pPr>
          </w:p>
        </w:tc>
        <w:tc>
          <w:tcPr>
            <w:tcW w:w="1918" w:type="dxa"/>
          </w:tcPr>
          <w:p w14:paraId="583FA742" w14:textId="77777777" w:rsidR="00311B1B" w:rsidRDefault="00311B1B" w:rsidP="00B562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17" w:type="dxa"/>
          </w:tcPr>
          <w:p w14:paraId="1D007D6C" w14:textId="77777777" w:rsidR="00311B1B" w:rsidRDefault="00311B1B" w:rsidP="00B562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6BF97F0" w14:textId="77777777" w:rsidR="00AA0C18" w:rsidRDefault="00AA0C18"/>
    <w:p w14:paraId="0F34AC41" w14:textId="77777777" w:rsidR="00AA0C18" w:rsidRDefault="00AA0C18"/>
    <w:p w14:paraId="72C1054A" w14:textId="77777777" w:rsidR="00AA0C18" w:rsidRDefault="00AA0C18"/>
    <w:p w14:paraId="71F4D341" w14:textId="77777777" w:rsidR="00AA0C18" w:rsidRDefault="00AA0C18"/>
    <w:p w14:paraId="585949B1" w14:textId="77777777" w:rsidR="00AA0C18" w:rsidRDefault="00AA0C18"/>
    <w:p w14:paraId="746CE67C" w14:textId="77777777" w:rsidR="00AA0C18" w:rsidRDefault="00AA0C18"/>
    <w:p w14:paraId="10D3256D" w14:textId="77777777" w:rsidR="00AA0C18" w:rsidRDefault="00AA0C18"/>
    <w:p w14:paraId="0F4F7C2D" w14:textId="77777777" w:rsidR="00AA0C18" w:rsidRDefault="00AA0C18"/>
    <w:p w14:paraId="775B78F3" w14:textId="77777777" w:rsidR="00AA0C18" w:rsidRDefault="00AA0C18"/>
    <w:p w14:paraId="0B3C01BC" w14:textId="77777777" w:rsidR="00AA0C18" w:rsidRDefault="00AA0C18"/>
    <w:p w14:paraId="181B3BBA" w14:textId="77777777" w:rsidR="00690FB5" w:rsidRDefault="00690FB5"/>
    <w:p w14:paraId="67CF0B69" w14:textId="77777777" w:rsidR="00690FB5" w:rsidRDefault="00690FB5"/>
    <w:p w14:paraId="0CF5A7DE" w14:textId="77777777" w:rsidR="00690FB5" w:rsidRDefault="00690FB5"/>
    <w:p w14:paraId="4735B8A1" w14:textId="77777777" w:rsidR="00690FB5" w:rsidRDefault="00690FB5"/>
    <w:p w14:paraId="72F8CF2D" w14:textId="77777777" w:rsidR="00690FB5" w:rsidRDefault="00690FB5"/>
    <w:p w14:paraId="4E30F79E" w14:textId="77777777" w:rsidR="00690FB5" w:rsidRDefault="00690FB5"/>
    <w:p w14:paraId="4798556B" w14:textId="77777777" w:rsidR="00690FB5" w:rsidRDefault="00690FB5"/>
    <w:p w14:paraId="3A11CEBA" w14:textId="77777777" w:rsidR="00690FB5" w:rsidRDefault="00690FB5"/>
    <w:p w14:paraId="58347BC7" w14:textId="77777777" w:rsidR="00690FB5" w:rsidRDefault="00690FB5"/>
    <w:p w14:paraId="114BF9C3" w14:textId="7C1F07D8" w:rsidR="00584855" w:rsidRDefault="00584855" w:rsidP="00501C37">
      <w:pPr>
        <w:tabs>
          <w:tab w:val="left" w:pos="2290"/>
        </w:tabs>
        <w:rPr>
          <w:b/>
          <w:color w:val="2F5496" w:themeColor="accent5" w:themeShade="BF"/>
        </w:rPr>
      </w:pPr>
    </w:p>
    <w:p w14:paraId="6C59E703" w14:textId="2478B150" w:rsidR="007D7683" w:rsidRDefault="007D7683" w:rsidP="007D7683">
      <w:pPr>
        <w:rPr>
          <w:b/>
          <w:color w:val="2F5496" w:themeColor="accent5" w:themeShade="BF"/>
        </w:rPr>
      </w:pPr>
    </w:p>
    <w:p w14:paraId="45370482" w14:textId="5A2E9376" w:rsidR="00584855" w:rsidRPr="00584855" w:rsidRDefault="00584855" w:rsidP="00584855">
      <w:pPr>
        <w:jc w:val="both"/>
        <w:rPr>
          <w:b/>
          <w:i/>
          <w:color w:val="2F5496" w:themeColor="accent5" w:themeShade="BF"/>
          <w:sz w:val="26"/>
        </w:rPr>
      </w:pPr>
      <w:r w:rsidRPr="00FC16F2">
        <w:rPr>
          <w:b/>
          <w:i/>
          <w:color w:val="C00000"/>
          <w:sz w:val="30"/>
        </w:rPr>
        <w:t>Title:</w:t>
      </w:r>
      <w:r w:rsidRPr="00FC16F2">
        <w:rPr>
          <w:i/>
          <w:color w:val="C00000"/>
          <w:sz w:val="30"/>
        </w:rPr>
        <w:t xml:space="preserve"> </w:t>
      </w:r>
      <w:r w:rsidR="00FC16F2">
        <w:rPr>
          <w:i/>
          <w:color w:val="C00000"/>
          <w:sz w:val="30"/>
        </w:rPr>
        <w:t xml:space="preserve"> </w:t>
      </w:r>
      <w:r w:rsidRPr="00584855">
        <w:rPr>
          <w:b/>
          <w:i/>
          <w:color w:val="2F5496" w:themeColor="accent5" w:themeShade="BF"/>
          <w:sz w:val="26"/>
        </w:rPr>
        <w:t>Maintaining Balance between sleep and productivity with an AI-based Application</w:t>
      </w:r>
    </w:p>
    <w:p w14:paraId="18A2034B" w14:textId="1D7CDDDB" w:rsidR="00754EBF" w:rsidRDefault="00754EBF" w:rsidP="00754EBF">
      <w:pPr>
        <w:tabs>
          <w:tab w:val="left" w:pos="3480"/>
        </w:tabs>
        <w:rPr>
          <w:sz w:val="28"/>
          <w:szCs w:val="28"/>
        </w:rPr>
      </w:pPr>
    </w:p>
    <w:p w14:paraId="5C122DC2" w14:textId="77777777" w:rsidR="00657456" w:rsidRPr="00657456" w:rsidRDefault="00657456" w:rsidP="00657456"/>
    <w:p w14:paraId="33AB20BD" w14:textId="40725C3E" w:rsidR="00657456" w:rsidRDefault="00657456" w:rsidP="00657456"/>
    <w:p w14:paraId="7E499E85" w14:textId="6F695632" w:rsidR="00CA5B56" w:rsidRDefault="00657456" w:rsidP="00657456">
      <w:pPr>
        <w:rPr>
          <w:b/>
          <w:i/>
          <w:color w:val="C00000"/>
          <w:sz w:val="30"/>
          <w:u w:val="single"/>
        </w:rPr>
      </w:pPr>
      <w:r w:rsidRPr="00657456">
        <w:rPr>
          <w:b/>
          <w:i/>
          <w:color w:val="C00000"/>
          <w:sz w:val="30"/>
          <w:u w:val="single"/>
        </w:rPr>
        <w:t>Research Aims</w:t>
      </w:r>
      <w:r w:rsidR="00786E15">
        <w:rPr>
          <w:b/>
          <w:i/>
          <w:color w:val="C00000"/>
          <w:sz w:val="30"/>
          <w:u w:val="single"/>
        </w:rPr>
        <w:t>/ Questions</w:t>
      </w:r>
      <w:r w:rsidRPr="00657456">
        <w:rPr>
          <w:b/>
          <w:i/>
          <w:color w:val="C00000"/>
          <w:sz w:val="30"/>
          <w:u w:val="single"/>
        </w:rPr>
        <w:t>:</w:t>
      </w:r>
    </w:p>
    <w:p w14:paraId="7D9C0874" w14:textId="6C75A5DB" w:rsidR="004A4F53" w:rsidRDefault="004A4F53" w:rsidP="00657456">
      <w:pPr>
        <w:rPr>
          <w:color w:val="C00000"/>
          <w:sz w:val="30"/>
          <w:u w:val="single"/>
        </w:rPr>
      </w:pPr>
    </w:p>
    <w:p w14:paraId="262941F3" w14:textId="0012C3C9" w:rsidR="00501C37" w:rsidRDefault="00787A68" w:rsidP="00545579">
      <w:pPr>
        <w:pStyle w:val="ListParagraph"/>
        <w:numPr>
          <w:ilvl w:val="0"/>
          <w:numId w:val="5"/>
        </w:numPr>
      </w:pPr>
      <w:r>
        <w:t>What are the common</w:t>
      </w:r>
      <w:r w:rsidR="00A83B26" w:rsidRPr="00A83B26">
        <w:t xml:space="preserve"> sleeping patterns of </w:t>
      </w:r>
      <w:r>
        <w:t>students?</w:t>
      </w:r>
    </w:p>
    <w:p w14:paraId="16FC5EE7" w14:textId="65065C9B" w:rsidR="00501C37" w:rsidRPr="00501C37" w:rsidRDefault="00787A68" w:rsidP="00501C37">
      <w:pPr>
        <w:pStyle w:val="ListParagraph"/>
        <w:numPr>
          <w:ilvl w:val="0"/>
          <w:numId w:val="5"/>
        </w:numPr>
      </w:pPr>
      <w:r>
        <w:t>What are general</w:t>
      </w:r>
      <w:r w:rsidR="00A83B26" w:rsidRPr="00A83B26">
        <w:t xml:space="preserve"> impacts of oversleep and less sleep</w:t>
      </w:r>
      <w:r>
        <w:t>?</w:t>
      </w:r>
      <w:r w:rsidR="00545579">
        <w:t xml:space="preserve"> </w:t>
      </w:r>
    </w:p>
    <w:p w14:paraId="4C76594C" w14:textId="7B63BC9C" w:rsidR="00501C37" w:rsidRPr="008255DE" w:rsidRDefault="00787A68" w:rsidP="00501C37">
      <w:pPr>
        <w:pStyle w:val="ListParagraph"/>
        <w:numPr>
          <w:ilvl w:val="0"/>
          <w:numId w:val="5"/>
        </w:numPr>
        <w:rPr>
          <w:color w:val="FF0000"/>
        </w:rPr>
      </w:pPr>
      <w:r w:rsidRPr="008255DE">
        <w:rPr>
          <w:color w:val="FF0000"/>
        </w:rPr>
        <w:t xml:space="preserve">What are the impacts of </w:t>
      </w:r>
      <w:r w:rsidR="00A83B26" w:rsidRPr="008255DE">
        <w:rPr>
          <w:color w:val="FF0000"/>
        </w:rPr>
        <w:t xml:space="preserve">sleep </w:t>
      </w:r>
      <w:r w:rsidRPr="008255DE">
        <w:rPr>
          <w:color w:val="FF0000"/>
        </w:rPr>
        <w:t xml:space="preserve">on </w:t>
      </w:r>
      <w:r w:rsidR="00A83B26" w:rsidRPr="008255DE">
        <w:rPr>
          <w:color w:val="FF0000"/>
        </w:rPr>
        <w:t>productivity</w:t>
      </w:r>
      <w:r w:rsidRPr="008255DE">
        <w:rPr>
          <w:color w:val="FF0000"/>
        </w:rPr>
        <w:t>?</w:t>
      </w:r>
      <w:r w:rsidR="00545579" w:rsidRPr="008255DE">
        <w:rPr>
          <w:color w:val="FF0000"/>
        </w:rPr>
        <w:t xml:space="preserve"> </w:t>
      </w:r>
    </w:p>
    <w:p w14:paraId="5137BBBE" w14:textId="295E0398" w:rsidR="002412C2" w:rsidRPr="008255DE" w:rsidRDefault="00787A68" w:rsidP="002412C2">
      <w:pPr>
        <w:pStyle w:val="ListParagraph"/>
        <w:numPr>
          <w:ilvl w:val="0"/>
          <w:numId w:val="5"/>
        </w:numPr>
        <w:rPr>
          <w:highlight w:val="yellow"/>
        </w:rPr>
      </w:pPr>
      <w:r w:rsidRPr="008255DE">
        <w:rPr>
          <w:highlight w:val="yellow"/>
        </w:rPr>
        <w:t>What are</w:t>
      </w:r>
      <w:r w:rsidR="002412C2" w:rsidRPr="008255DE">
        <w:rPr>
          <w:highlight w:val="yellow"/>
        </w:rPr>
        <w:t xml:space="preserve"> the causes and the situations responsible for the </w:t>
      </w:r>
      <w:r w:rsidR="008255DE" w:rsidRPr="008255DE">
        <w:rPr>
          <w:highlight w:val="yellow"/>
        </w:rPr>
        <w:t>unhealthy sleeping habits?</w:t>
      </w:r>
      <w:r w:rsidR="002412C2" w:rsidRPr="008255DE">
        <w:rPr>
          <w:highlight w:val="yellow"/>
        </w:rPr>
        <w:t xml:space="preserve"> </w:t>
      </w:r>
    </w:p>
    <w:p w14:paraId="56A021AE" w14:textId="7E5208CD" w:rsidR="00B562F8" w:rsidRDefault="005475FB" w:rsidP="00501C37">
      <w:pPr>
        <w:ind w:firstLine="720"/>
      </w:pPr>
      <w:r>
        <w:t xml:space="preserve"> </w:t>
      </w:r>
    </w:p>
    <w:p w14:paraId="7645A410" w14:textId="7E65F320" w:rsidR="00501C37" w:rsidRPr="00501C37" w:rsidRDefault="00501C37" w:rsidP="009112B1">
      <w:pPr>
        <w:rPr>
          <w:b/>
          <w:i/>
          <w:color w:val="C00000"/>
          <w:sz w:val="30"/>
          <w:u w:val="single"/>
        </w:rPr>
      </w:pPr>
      <w:r w:rsidRPr="00501C37">
        <w:rPr>
          <w:b/>
          <w:i/>
          <w:color w:val="C00000"/>
          <w:sz w:val="30"/>
          <w:u w:val="single"/>
        </w:rPr>
        <w:t>Survey Questions:</w:t>
      </w:r>
    </w:p>
    <w:p w14:paraId="5C0B9E14" w14:textId="77777777" w:rsidR="009112B1" w:rsidRDefault="009112B1" w:rsidP="009112B1">
      <w:pPr>
        <w:rPr>
          <w:color w:val="C00000"/>
          <w:sz w:val="28"/>
          <w:u w:val="single"/>
        </w:rPr>
      </w:pPr>
    </w:p>
    <w:p w14:paraId="007B6B95" w14:textId="74A794FD" w:rsidR="00501C37" w:rsidRDefault="009112B1" w:rsidP="009112B1">
      <w:pPr>
        <w:rPr>
          <w:color w:val="C00000"/>
          <w:sz w:val="28"/>
          <w:u w:val="single"/>
        </w:rPr>
      </w:pPr>
      <w:r>
        <w:rPr>
          <w:color w:val="C00000"/>
          <w:sz w:val="28"/>
          <w:u w:val="single"/>
        </w:rPr>
        <w:t>Demographic Questions:</w:t>
      </w:r>
    </w:p>
    <w:p w14:paraId="0AB8F54F" w14:textId="77777777" w:rsidR="009112B1" w:rsidRDefault="009112B1" w:rsidP="009112B1">
      <w:pPr>
        <w:rPr>
          <w:color w:val="C00000"/>
          <w:sz w:val="28"/>
          <w:u w:val="single"/>
        </w:rPr>
      </w:pPr>
    </w:p>
    <w:p w14:paraId="572219EC" w14:textId="52495873" w:rsidR="00501C37" w:rsidRPr="00501C37" w:rsidRDefault="00501C37" w:rsidP="00501C37">
      <w:pPr>
        <w:ind w:firstLine="720"/>
        <w:rPr>
          <w:rStyle w:val="freebirdformviewercomponentsquestionbaserequiredasterisk"/>
          <w:color w:val="D93025"/>
          <w:spacing w:val="2"/>
          <w:shd w:val="clear" w:color="auto" w:fill="FFFFFF"/>
        </w:rPr>
      </w:pPr>
    </w:p>
    <w:p w14:paraId="48620605" w14:textId="020C1C53" w:rsidR="00501C37" w:rsidRPr="00501C37" w:rsidRDefault="00501C37" w:rsidP="00501C37">
      <w:pPr>
        <w:pStyle w:val="ListParagraph"/>
        <w:numPr>
          <w:ilvl w:val="0"/>
          <w:numId w:val="4"/>
        </w:numPr>
        <w:spacing w:line="360" w:lineRule="atLeast"/>
        <w:rPr>
          <w:color w:val="202124"/>
          <w:spacing w:val="2"/>
        </w:rPr>
      </w:pPr>
      <w:r w:rsidRPr="00501C37">
        <w:rPr>
          <w:color w:val="202124"/>
          <w:spacing w:val="2"/>
        </w:rPr>
        <w:t>Your Age</w:t>
      </w:r>
      <w:r w:rsidRPr="00501C37">
        <w:rPr>
          <w:rStyle w:val="freebirdformviewercomponentsquestionbaserequiredasterisk"/>
          <w:color w:val="D93025"/>
          <w:spacing w:val="2"/>
        </w:rPr>
        <w:t> *</w:t>
      </w:r>
    </w:p>
    <w:p w14:paraId="738DBE70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18-20</w:t>
      </w:r>
    </w:p>
    <w:p w14:paraId="1FCFB99D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21-22</w:t>
      </w:r>
    </w:p>
    <w:p w14:paraId="7F10774D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23-24</w:t>
      </w:r>
    </w:p>
    <w:p w14:paraId="35BDB8D0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25-26</w:t>
      </w:r>
    </w:p>
    <w:p w14:paraId="4A67D682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27-28</w:t>
      </w:r>
    </w:p>
    <w:p w14:paraId="0C9D15FE" w14:textId="0FB736FC" w:rsidR="00501C37" w:rsidRPr="00501C37" w:rsidRDefault="00501C37" w:rsidP="00501C37">
      <w:pPr>
        <w:ind w:left="720"/>
        <w:rPr>
          <w:rStyle w:val="docssharedwiztogglelabeledlabeltext"/>
          <w:color w:val="202124"/>
          <w:spacing w:val="3"/>
        </w:rPr>
      </w:pPr>
      <w:r w:rsidRPr="00501C37">
        <w:rPr>
          <w:rStyle w:val="docssharedwiztogglelabeledlabeltext"/>
          <w:color w:val="202124"/>
          <w:spacing w:val="3"/>
        </w:rPr>
        <w:t>Above 28</w:t>
      </w:r>
    </w:p>
    <w:p w14:paraId="02C51746" w14:textId="5E1A94F8" w:rsidR="00501C37" w:rsidRPr="00501C37" w:rsidRDefault="00501C37" w:rsidP="00501C37">
      <w:pPr>
        <w:rPr>
          <w:rStyle w:val="docssharedwiztogglelabeledlabeltext"/>
          <w:color w:val="202124"/>
          <w:spacing w:val="3"/>
        </w:rPr>
      </w:pPr>
    </w:p>
    <w:p w14:paraId="0C6D918F" w14:textId="489C1713" w:rsidR="00501C37" w:rsidRPr="00501C37" w:rsidRDefault="00501C37" w:rsidP="00501C37">
      <w:pPr>
        <w:pStyle w:val="ListParagraph"/>
        <w:numPr>
          <w:ilvl w:val="0"/>
          <w:numId w:val="4"/>
        </w:numPr>
        <w:spacing w:line="360" w:lineRule="atLeast"/>
        <w:rPr>
          <w:color w:val="202124"/>
          <w:spacing w:val="2"/>
        </w:rPr>
      </w:pPr>
      <w:r w:rsidRPr="00501C37">
        <w:rPr>
          <w:color w:val="202124"/>
          <w:spacing w:val="2"/>
        </w:rPr>
        <w:t>Your Gender</w:t>
      </w:r>
      <w:r w:rsidRPr="00501C37">
        <w:rPr>
          <w:rStyle w:val="freebirdformviewercomponentsquestionbaserequiredasterisk"/>
          <w:color w:val="D93025"/>
          <w:spacing w:val="2"/>
        </w:rPr>
        <w:t> *</w:t>
      </w:r>
    </w:p>
    <w:p w14:paraId="6275E43A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Male</w:t>
      </w:r>
    </w:p>
    <w:p w14:paraId="5FC177A2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Female</w:t>
      </w:r>
    </w:p>
    <w:p w14:paraId="1C1777A4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Others</w:t>
      </w:r>
    </w:p>
    <w:p w14:paraId="3CD1E54F" w14:textId="2D848111" w:rsidR="00501C37" w:rsidRPr="00501C37" w:rsidRDefault="00501C37" w:rsidP="00501C37">
      <w:pPr>
        <w:rPr>
          <w:color w:val="202124"/>
        </w:rPr>
      </w:pPr>
    </w:p>
    <w:p w14:paraId="1F550274" w14:textId="0D393192" w:rsidR="00501C37" w:rsidRPr="00501C37" w:rsidRDefault="00501C37" w:rsidP="00501C37">
      <w:pPr>
        <w:pStyle w:val="ListParagraph"/>
        <w:numPr>
          <w:ilvl w:val="0"/>
          <w:numId w:val="4"/>
        </w:numPr>
        <w:spacing w:line="360" w:lineRule="atLeast"/>
        <w:rPr>
          <w:color w:val="202124"/>
          <w:spacing w:val="2"/>
        </w:rPr>
      </w:pPr>
      <w:r w:rsidRPr="00501C37">
        <w:rPr>
          <w:color w:val="202124"/>
          <w:spacing w:val="2"/>
        </w:rPr>
        <w:t xml:space="preserve">Your Body Weight (KG) </w:t>
      </w:r>
      <w:r w:rsidRPr="00501C37">
        <w:rPr>
          <w:rStyle w:val="freebirdformviewercomponentsquestionbaserequiredasterisk"/>
          <w:color w:val="D93025"/>
          <w:spacing w:val="2"/>
        </w:rPr>
        <w:t>*</w:t>
      </w:r>
    </w:p>
    <w:p w14:paraId="1B4BD0D1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Below 40</w:t>
      </w:r>
    </w:p>
    <w:p w14:paraId="4696B000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40-50</w:t>
      </w:r>
    </w:p>
    <w:p w14:paraId="1DEAD42E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51-60</w:t>
      </w:r>
    </w:p>
    <w:p w14:paraId="54DABCEE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61-70</w:t>
      </w:r>
    </w:p>
    <w:p w14:paraId="668ED698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71-80</w:t>
      </w:r>
    </w:p>
    <w:p w14:paraId="10CB60C9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81-90</w:t>
      </w:r>
    </w:p>
    <w:p w14:paraId="654CB125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91-100</w:t>
      </w:r>
    </w:p>
    <w:p w14:paraId="298D4B8F" w14:textId="77777777" w:rsidR="009112B1" w:rsidRDefault="00501C37" w:rsidP="009112B1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Above 100</w:t>
      </w:r>
    </w:p>
    <w:p w14:paraId="6FDA032F" w14:textId="77777777" w:rsidR="009112B1" w:rsidRDefault="009112B1" w:rsidP="009112B1">
      <w:pPr>
        <w:rPr>
          <w:color w:val="202124"/>
        </w:rPr>
      </w:pPr>
    </w:p>
    <w:p w14:paraId="4F5829B0" w14:textId="2C987555" w:rsidR="00501C37" w:rsidRPr="009112B1" w:rsidRDefault="009112B1" w:rsidP="009112B1">
      <w:pPr>
        <w:rPr>
          <w:color w:val="C00000"/>
          <w:sz w:val="28"/>
          <w:szCs w:val="28"/>
          <w:u w:val="single"/>
        </w:rPr>
      </w:pPr>
      <w:r w:rsidRPr="009112B1">
        <w:rPr>
          <w:color w:val="C00000"/>
          <w:sz w:val="28"/>
          <w:szCs w:val="28"/>
          <w:u w:val="single"/>
        </w:rPr>
        <w:lastRenderedPageBreak/>
        <w:t xml:space="preserve">Sleeping Patterns: </w:t>
      </w:r>
    </w:p>
    <w:p w14:paraId="3341B167" w14:textId="3037D87C" w:rsidR="00501C37" w:rsidRPr="00501C37" w:rsidRDefault="00501C37" w:rsidP="00501C37">
      <w:pPr>
        <w:pStyle w:val="ListParagraph"/>
        <w:numPr>
          <w:ilvl w:val="0"/>
          <w:numId w:val="4"/>
        </w:numPr>
        <w:spacing w:line="360" w:lineRule="atLeast"/>
        <w:rPr>
          <w:color w:val="202124"/>
          <w:spacing w:val="2"/>
        </w:rPr>
      </w:pPr>
      <w:r w:rsidRPr="00501C37">
        <w:rPr>
          <w:color w:val="202124"/>
          <w:spacing w:val="2"/>
        </w:rPr>
        <w:t>Your average time of sleeping in a day (Hours)</w:t>
      </w:r>
      <w:r w:rsidRPr="00501C37">
        <w:rPr>
          <w:rStyle w:val="freebirdformviewercomponentsquestionbaserequiredasterisk"/>
          <w:color w:val="D93025"/>
          <w:spacing w:val="2"/>
        </w:rPr>
        <w:t> *</w:t>
      </w:r>
    </w:p>
    <w:p w14:paraId="7A3F8C4A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Below 4</w:t>
      </w:r>
    </w:p>
    <w:p w14:paraId="72F5E4D9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4-5</w:t>
      </w:r>
    </w:p>
    <w:p w14:paraId="5E593D4F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5-7</w:t>
      </w:r>
    </w:p>
    <w:p w14:paraId="2091EFDE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6-9</w:t>
      </w:r>
    </w:p>
    <w:p w14:paraId="19ABEE45" w14:textId="34306D35" w:rsidR="00501C37" w:rsidRDefault="00501C37" w:rsidP="00501C37">
      <w:pPr>
        <w:ind w:left="720"/>
        <w:rPr>
          <w:rStyle w:val="docssharedwiztogglelabeledlabeltext"/>
          <w:color w:val="202124"/>
          <w:spacing w:val="3"/>
        </w:rPr>
      </w:pPr>
      <w:r w:rsidRPr="00501C37">
        <w:rPr>
          <w:rStyle w:val="docssharedwiztogglelabeledlabeltext"/>
          <w:color w:val="202124"/>
          <w:spacing w:val="3"/>
        </w:rPr>
        <w:t>Above 9</w:t>
      </w:r>
    </w:p>
    <w:p w14:paraId="40DA607F" w14:textId="14B4C49A" w:rsidR="00545579" w:rsidRDefault="00545579" w:rsidP="00501C37">
      <w:pPr>
        <w:ind w:left="720"/>
        <w:rPr>
          <w:rStyle w:val="docssharedwiztogglelabeledlabeltext"/>
          <w:color w:val="202124"/>
          <w:spacing w:val="3"/>
        </w:rPr>
      </w:pPr>
    </w:p>
    <w:p w14:paraId="75E700F6" w14:textId="30931186" w:rsidR="00545579" w:rsidRDefault="00545579" w:rsidP="00545579">
      <w:pPr>
        <w:pStyle w:val="ListParagraph"/>
        <w:numPr>
          <w:ilvl w:val="0"/>
          <w:numId w:val="4"/>
        </w:numPr>
        <w:rPr>
          <w:color w:val="202124"/>
        </w:rPr>
      </w:pPr>
      <w:r>
        <w:rPr>
          <w:color w:val="202124"/>
        </w:rPr>
        <w:t xml:space="preserve"> </w:t>
      </w:r>
      <w:r w:rsidRPr="00545579">
        <w:rPr>
          <w:color w:val="202124"/>
        </w:rPr>
        <w:t>Usually, when do you go to sleep?</w:t>
      </w:r>
    </w:p>
    <w:p w14:paraId="2290CC57" w14:textId="77777777" w:rsidR="00545579" w:rsidRPr="00545579" w:rsidRDefault="00545579" w:rsidP="00545579">
      <w:pPr>
        <w:pStyle w:val="ListParagraph"/>
        <w:rPr>
          <w:color w:val="202124"/>
        </w:rPr>
      </w:pPr>
      <w:r w:rsidRPr="00545579">
        <w:rPr>
          <w:color w:val="202124"/>
        </w:rPr>
        <w:t>Before 10PM</w:t>
      </w:r>
    </w:p>
    <w:p w14:paraId="27FBE5BF" w14:textId="77777777" w:rsidR="00545579" w:rsidRPr="00545579" w:rsidRDefault="00545579" w:rsidP="00545579">
      <w:pPr>
        <w:pStyle w:val="ListParagraph"/>
        <w:rPr>
          <w:color w:val="202124"/>
        </w:rPr>
      </w:pPr>
      <w:r w:rsidRPr="00545579">
        <w:rPr>
          <w:color w:val="202124"/>
        </w:rPr>
        <w:t>10PM - 12 AM</w:t>
      </w:r>
    </w:p>
    <w:p w14:paraId="05A99673" w14:textId="77777777" w:rsidR="00545579" w:rsidRPr="00545579" w:rsidRDefault="00545579" w:rsidP="00545579">
      <w:pPr>
        <w:pStyle w:val="ListParagraph"/>
        <w:rPr>
          <w:color w:val="202124"/>
        </w:rPr>
      </w:pPr>
      <w:r w:rsidRPr="00545579">
        <w:rPr>
          <w:color w:val="202124"/>
        </w:rPr>
        <w:t>12 AM - 2 AM</w:t>
      </w:r>
    </w:p>
    <w:p w14:paraId="55FD66E2" w14:textId="01B784A3" w:rsidR="00545579" w:rsidRPr="00545579" w:rsidRDefault="00545579" w:rsidP="00545579">
      <w:pPr>
        <w:pStyle w:val="ListParagraph"/>
        <w:rPr>
          <w:color w:val="202124"/>
        </w:rPr>
      </w:pPr>
      <w:r>
        <w:rPr>
          <w:color w:val="202124"/>
        </w:rPr>
        <w:t xml:space="preserve">2AM - </w:t>
      </w:r>
      <w:r w:rsidRPr="00545579">
        <w:rPr>
          <w:color w:val="202124"/>
        </w:rPr>
        <w:t>4AM</w:t>
      </w:r>
    </w:p>
    <w:p w14:paraId="15141F6B" w14:textId="7560D346" w:rsidR="00545579" w:rsidRPr="00545579" w:rsidRDefault="00545579" w:rsidP="00545579">
      <w:pPr>
        <w:pStyle w:val="ListParagraph"/>
        <w:rPr>
          <w:color w:val="202124"/>
        </w:rPr>
      </w:pPr>
      <w:r w:rsidRPr="00545579">
        <w:rPr>
          <w:color w:val="202124"/>
        </w:rPr>
        <w:t>After 4AM</w:t>
      </w:r>
    </w:p>
    <w:p w14:paraId="3606C717" w14:textId="77777777" w:rsidR="009112B1" w:rsidRDefault="009112B1" w:rsidP="00501C37">
      <w:pPr>
        <w:rPr>
          <w:color w:val="FF0000"/>
          <w:sz w:val="28"/>
          <w:szCs w:val="28"/>
          <w:u w:val="single"/>
        </w:rPr>
      </w:pPr>
    </w:p>
    <w:p w14:paraId="2FD3FCBE" w14:textId="1E657A05" w:rsidR="00501C37" w:rsidRPr="009112B1" w:rsidRDefault="009112B1" w:rsidP="00501C37">
      <w:pPr>
        <w:rPr>
          <w:color w:val="202124"/>
          <w:sz w:val="28"/>
          <w:szCs w:val="28"/>
          <w:u w:val="single"/>
        </w:rPr>
      </w:pPr>
      <w:r w:rsidRPr="009112B1">
        <w:rPr>
          <w:color w:val="FF0000"/>
          <w:sz w:val="28"/>
          <w:szCs w:val="28"/>
          <w:u w:val="single"/>
        </w:rPr>
        <w:t>Impacts of sleep on productivity</w:t>
      </w:r>
    </w:p>
    <w:p w14:paraId="53F8E24E" w14:textId="2B38CD78" w:rsidR="00501C37" w:rsidRPr="008255DE" w:rsidRDefault="00926B84" w:rsidP="00926B84">
      <w:pPr>
        <w:pStyle w:val="ListParagraph"/>
        <w:numPr>
          <w:ilvl w:val="0"/>
          <w:numId w:val="4"/>
        </w:numPr>
        <w:spacing w:line="360" w:lineRule="atLeast"/>
        <w:rPr>
          <w:rStyle w:val="freebirdformviewercomponentsquestionbaserequiredasterisk"/>
          <w:color w:val="FF0000"/>
          <w:spacing w:val="2"/>
        </w:rPr>
      </w:pPr>
      <w:r w:rsidRPr="008255DE">
        <w:rPr>
          <w:color w:val="FF0000"/>
          <w:spacing w:val="2"/>
        </w:rPr>
        <w:t>Do you think that the amount of time you sleep every day is adequate for having an optimal performance?</w:t>
      </w:r>
      <w:r w:rsidR="00501C37" w:rsidRPr="008255DE">
        <w:rPr>
          <w:rStyle w:val="freebirdformviewercomponentsquestionbaserequiredasterisk"/>
          <w:color w:val="FF0000"/>
          <w:spacing w:val="2"/>
        </w:rPr>
        <w:t> *</w:t>
      </w:r>
    </w:p>
    <w:p w14:paraId="6B6390EA" w14:textId="77777777" w:rsidR="00674E6F" w:rsidRPr="008255DE" w:rsidRDefault="00674E6F" w:rsidP="00674E6F">
      <w:pPr>
        <w:spacing w:line="360" w:lineRule="atLeast"/>
        <w:rPr>
          <w:rStyle w:val="freebirdformviewercomponentsquestionbaserequiredasterisk"/>
          <w:color w:val="FF0000"/>
          <w:spacing w:val="2"/>
        </w:rPr>
      </w:pPr>
      <w:r w:rsidRPr="008255DE">
        <w:rPr>
          <w:rStyle w:val="freebirdformviewercomponentsquestionbaserequiredasterisk"/>
          <w:color w:val="FF0000"/>
          <w:spacing w:val="2"/>
        </w:rPr>
        <w:t xml:space="preserve">             Agree</w:t>
      </w:r>
    </w:p>
    <w:p w14:paraId="65BB5837" w14:textId="77777777" w:rsidR="00674E6F" w:rsidRPr="008255DE" w:rsidRDefault="00674E6F" w:rsidP="00674E6F">
      <w:pPr>
        <w:spacing w:line="360" w:lineRule="atLeast"/>
        <w:ind w:firstLine="720"/>
        <w:rPr>
          <w:rStyle w:val="freebirdformviewercomponentsquestionbaserequiredasterisk"/>
          <w:color w:val="FF0000"/>
          <w:spacing w:val="2"/>
        </w:rPr>
      </w:pPr>
      <w:r w:rsidRPr="008255DE">
        <w:rPr>
          <w:rStyle w:val="freebirdformviewercomponentsquestionbaserequiredasterisk"/>
          <w:color w:val="FF0000"/>
          <w:spacing w:val="2"/>
        </w:rPr>
        <w:t>Moderately Agree</w:t>
      </w:r>
    </w:p>
    <w:p w14:paraId="5F3435E2" w14:textId="77777777" w:rsidR="00674E6F" w:rsidRPr="008255DE" w:rsidRDefault="00674E6F" w:rsidP="00674E6F">
      <w:pPr>
        <w:spacing w:line="360" w:lineRule="atLeast"/>
        <w:ind w:firstLine="720"/>
        <w:rPr>
          <w:rStyle w:val="freebirdformviewercomponentsquestionbaserequiredasterisk"/>
          <w:color w:val="FF0000"/>
          <w:spacing w:val="2"/>
        </w:rPr>
      </w:pPr>
      <w:r w:rsidRPr="008255DE">
        <w:rPr>
          <w:rStyle w:val="freebirdformviewercomponentsquestionbaserequiredasterisk"/>
          <w:color w:val="FF0000"/>
          <w:spacing w:val="2"/>
        </w:rPr>
        <w:t>Completely Agree</w:t>
      </w:r>
    </w:p>
    <w:p w14:paraId="271E7CD5" w14:textId="4A548F4A" w:rsidR="00926B84" w:rsidRPr="00674E6F" w:rsidRDefault="00674E6F" w:rsidP="00674E6F">
      <w:pPr>
        <w:spacing w:line="360" w:lineRule="atLeast"/>
        <w:ind w:firstLine="720"/>
        <w:rPr>
          <w:spacing w:val="2"/>
        </w:rPr>
      </w:pPr>
      <w:r w:rsidRPr="008255DE">
        <w:rPr>
          <w:rStyle w:val="freebirdformviewercomponentsquestionbaserequiredasterisk"/>
          <w:color w:val="FF0000"/>
          <w:spacing w:val="2"/>
        </w:rPr>
        <w:t>Disagree</w:t>
      </w:r>
    </w:p>
    <w:p w14:paraId="0368227A" w14:textId="537D45DC" w:rsidR="00501C37" w:rsidRPr="009E1692" w:rsidRDefault="00501C37" w:rsidP="00501C37">
      <w:pPr>
        <w:rPr>
          <w:highlight w:val="green"/>
        </w:rPr>
      </w:pPr>
    </w:p>
    <w:p w14:paraId="4DAE13F3" w14:textId="766E76A8" w:rsidR="00501C37" w:rsidRPr="008255DE" w:rsidRDefault="00501C37" w:rsidP="00501C37">
      <w:pPr>
        <w:pStyle w:val="ListParagraph"/>
        <w:numPr>
          <w:ilvl w:val="0"/>
          <w:numId w:val="4"/>
        </w:numPr>
        <w:spacing w:line="360" w:lineRule="atLeast"/>
        <w:rPr>
          <w:color w:val="FF0000"/>
          <w:spacing w:val="2"/>
        </w:rPr>
      </w:pPr>
      <w:r w:rsidRPr="008255DE">
        <w:rPr>
          <w:color w:val="FF0000"/>
          <w:spacing w:val="2"/>
        </w:rPr>
        <w:t>During your exams, do you think that sleeping hampers your preparation?</w:t>
      </w:r>
      <w:r w:rsidRPr="008255DE">
        <w:rPr>
          <w:rStyle w:val="freebirdformviewercomponentsquestionbaserequiredasterisk"/>
          <w:color w:val="FF0000"/>
          <w:spacing w:val="2"/>
        </w:rPr>
        <w:t> *</w:t>
      </w:r>
    </w:p>
    <w:p w14:paraId="3A5F687A" w14:textId="39836612" w:rsidR="00674E6F" w:rsidRPr="008255DE" w:rsidRDefault="00674E6F" w:rsidP="00674E6F">
      <w:pPr>
        <w:spacing w:line="360" w:lineRule="atLeast"/>
        <w:ind w:firstLine="720"/>
        <w:rPr>
          <w:rStyle w:val="freebirdformviewercomponentsquestionbaserequiredasterisk"/>
          <w:color w:val="FF0000"/>
          <w:spacing w:val="2"/>
        </w:rPr>
      </w:pPr>
      <w:r w:rsidRPr="008255DE">
        <w:rPr>
          <w:rStyle w:val="freebirdformviewercomponentsquestionbaserequiredasterisk"/>
          <w:color w:val="FF0000"/>
          <w:spacing w:val="2"/>
        </w:rPr>
        <w:t>Agree</w:t>
      </w:r>
    </w:p>
    <w:p w14:paraId="7937D267" w14:textId="77777777" w:rsidR="00674E6F" w:rsidRPr="008255DE" w:rsidRDefault="00674E6F" w:rsidP="00674E6F">
      <w:pPr>
        <w:spacing w:line="360" w:lineRule="atLeast"/>
        <w:ind w:firstLine="720"/>
        <w:rPr>
          <w:rStyle w:val="freebirdformviewercomponentsquestionbaserequiredasterisk"/>
          <w:color w:val="FF0000"/>
          <w:spacing w:val="2"/>
        </w:rPr>
      </w:pPr>
      <w:r w:rsidRPr="008255DE">
        <w:rPr>
          <w:rStyle w:val="freebirdformviewercomponentsquestionbaserequiredasterisk"/>
          <w:color w:val="FF0000"/>
          <w:spacing w:val="2"/>
        </w:rPr>
        <w:t>Moderately Agree</w:t>
      </w:r>
    </w:p>
    <w:p w14:paraId="6D8FC18F" w14:textId="77777777" w:rsidR="00674E6F" w:rsidRPr="008255DE" w:rsidRDefault="00674E6F" w:rsidP="00674E6F">
      <w:pPr>
        <w:spacing w:line="360" w:lineRule="atLeast"/>
        <w:ind w:firstLine="720"/>
        <w:rPr>
          <w:rStyle w:val="freebirdformviewercomponentsquestionbaserequiredasterisk"/>
          <w:color w:val="FF0000"/>
          <w:spacing w:val="2"/>
        </w:rPr>
      </w:pPr>
      <w:r w:rsidRPr="008255DE">
        <w:rPr>
          <w:rStyle w:val="freebirdformviewercomponentsquestionbaserequiredasterisk"/>
          <w:color w:val="FF0000"/>
          <w:spacing w:val="2"/>
        </w:rPr>
        <w:t>Completely Agree</w:t>
      </w:r>
    </w:p>
    <w:p w14:paraId="635476D3" w14:textId="3F018CCD" w:rsidR="00674E6F" w:rsidRPr="008255DE" w:rsidRDefault="00674E6F" w:rsidP="00674E6F">
      <w:pPr>
        <w:ind w:firstLine="720"/>
        <w:rPr>
          <w:color w:val="FF0000"/>
        </w:rPr>
      </w:pPr>
      <w:r w:rsidRPr="008255DE">
        <w:rPr>
          <w:rStyle w:val="freebirdformviewercomponentsquestionbaserequiredasterisk"/>
          <w:color w:val="FF0000"/>
          <w:spacing w:val="2"/>
        </w:rPr>
        <w:t>Disagree</w:t>
      </w:r>
    </w:p>
    <w:p w14:paraId="07EDF8F2" w14:textId="032917C9" w:rsidR="00501C37" w:rsidRPr="009E1692" w:rsidRDefault="00501C37" w:rsidP="00501C37">
      <w:pPr>
        <w:rPr>
          <w:highlight w:val="green"/>
        </w:rPr>
      </w:pPr>
    </w:p>
    <w:p w14:paraId="2CDE06A5" w14:textId="77777777" w:rsidR="009112B1" w:rsidRPr="008255DE" w:rsidRDefault="009112B1" w:rsidP="009112B1">
      <w:pPr>
        <w:pStyle w:val="ListParagraph"/>
        <w:numPr>
          <w:ilvl w:val="0"/>
          <w:numId w:val="4"/>
        </w:numPr>
        <w:rPr>
          <w:color w:val="FF0000"/>
        </w:rPr>
      </w:pPr>
      <w:r w:rsidRPr="008255DE">
        <w:rPr>
          <w:color w:val="FF0000"/>
        </w:rPr>
        <w:t>Do you think continuous work affects your productivity?</w:t>
      </w:r>
    </w:p>
    <w:p w14:paraId="5CB1B0FF" w14:textId="77777777" w:rsidR="009112B1" w:rsidRPr="008255DE" w:rsidRDefault="009112B1" w:rsidP="009112B1">
      <w:pPr>
        <w:ind w:left="720"/>
        <w:rPr>
          <w:color w:val="FF0000"/>
        </w:rPr>
      </w:pPr>
    </w:p>
    <w:p w14:paraId="27E011F0" w14:textId="77777777" w:rsidR="009112B1" w:rsidRPr="008255DE" w:rsidRDefault="009112B1" w:rsidP="009112B1">
      <w:pPr>
        <w:spacing w:line="360" w:lineRule="atLeast"/>
        <w:ind w:firstLine="720"/>
        <w:rPr>
          <w:rStyle w:val="freebirdformviewercomponentsquestionbaserequiredasterisk"/>
          <w:color w:val="FF0000"/>
          <w:spacing w:val="2"/>
        </w:rPr>
      </w:pPr>
      <w:r w:rsidRPr="008255DE">
        <w:rPr>
          <w:rStyle w:val="freebirdformviewercomponentsquestionbaserequiredasterisk"/>
          <w:color w:val="FF0000"/>
          <w:spacing w:val="2"/>
        </w:rPr>
        <w:t>Agree</w:t>
      </w:r>
    </w:p>
    <w:p w14:paraId="5A1CDBDC" w14:textId="77777777" w:rsidR="009112B1" w:rsidRPr="008255DE" w:rsidRDefault="009112B1" w:rsidP="009112B1">
      <w:pPr>
        <w:spacing w:line="360" w:lineRule="atLeast"/>
        <w:ind w:firstLine="720"/>
        <w:rPr>
          <w:rStyle w:val="freebirdformviewercomponentsquestionbaserequiredasterisk"/>
          <w:color w:val="FF0000"/>
          <w:spacing w:val="2"/>
        </w:rPr>
      </w:pPr>
      <w:r w:rsidRPr="008255DE">
        <w:rPr>
          <w:rStyle w:val="freebirdformviewercomponentsquestionbaserequiredasterisk"/>
          <w:color w:val="FF0000"/>
          <w:spacing w:val="2"/>
        </w:rPr>
        <w:t>Moderately Agree</w:t>
      </w:r>
    </w:p>
    <w:p w14:paraId="202B5F31" w14:textId="77777777" w:rsidR="009112B1" w:rsidRPr="00D601EA" w:rsidRDefault="009112B1" w:rsidP="009112B1">
      <w:pPr>
        <w:spacing w:line="360" w:lineRule="atLeast"/>
        <w:ind w:firstLine="720"/>
        <w:rPr>
          <w:rStyle w:val="freebirdformviewercomponentsquestionbaserequiredasterisk"/>
          <w:color w:val="C00000"/>
          <w:spacing w:val="2"/>
        </w:rPr>
      </w:pPr>
      <w:r w:rsidRPr="00D601EA">
        <w:rPr>
          <w:rStyle w:val="freebirdformviewercomponentsquestionbaserequiredasterisk"/>
          <w:color w:val="C00000"/>
          <w:spacing w:val="2"/>
        </w:rPr>
        <w:t>Completely Agree</w:t>
      </w:r>
    </w:p>
    <w:p w14:paraId="3AEF8D3A" w14:textId="77777777" w:rsidR="009112B1" w:rsidRPr="00D601EA" w:rsidRDefault="009112B1" w:rsidP="009112B1">
      <w:pPr>
        <w:ind w:firstLine="720"/>
        <w:rPr>
          <w:rStyle w:val="freebirdformviewercomponentsquestionbaserequiredasterisk"/>
          <w:color w:val="C00000"/>
          <w:spacing w:val="2"/>
        </w:rPr>
      </w:pPr>
      <w:r w:rsidRPr="00D601EA">
        <w:rPr>
          <w:rStyle w:val="freebirdformviewercomponentsquestionbaserequiredasterisk"/>
          <w:color w:val="C00000"/>
          <w:spacing w:val="2"/>
        </w:rPr>
        <w:t>Disagree</w:t>
      </w:r>
    </w:p>
    <w:p w14:paraId="14C37A5D" w14:textId="787DDA1D" w:rsidR="009112B1" w:rsidRDefault="000441FF" w:rsidP="000441FF">
      <w:pPr>
        <w:rPr>
          <w:color w:val="C00000"/>
          <w:sz w:val="28"/>
          <w:szCs w:val="28"/>
          <w:u w:val="single"/>
        </w:rPr>
      </w:pPr>
      <w:r w:rsidRPr="000441FF">
        <w:rPr>
          <w:color w:val="C00000"/>
          <w:sz w:val="28"/>
          <w:szCs w:val="28"/>
          <w:u w:val="single"/>
        </w:rPr>
        <w:t>Causes and the situations responsible for the unhealthy sleeping habits:</w:t>
      </w:r>
    </w:p>
    <w:p w14:paraId="24AA31A3" w14:textId="77777777" w:rsidR="000441FF" w:rsidRPr="000441FF" w:rsidRDefault="000441FF" w:rsidP="000441FF">
      <w:pPr>
        <w:rPr>
          <w:color w:val="C00000"/>
          <w:sz w:val="28"/>
          <w:szCs w:val="28"/>
          <w:u w:val="single"/>
        </w:rPr>
      </w:pPr>
    </w:p>
    <w:p w14:paraId="0815D939" w14:textId="20D9A7A6" w:rsidR="00501C37" w:rsidRPr="009112B1" w:rsidRDefault="00501C37" w:rsidP="009112B1">
      <w:pPr>
        <w:pStyle w:val="ListParagraph"/>
        <w:numPr>
          <w:ilvl w:val="0"/>
          <w:numId w:val="4"/>
        </w:numPr>
        <w:rPr>
          <w:highlight w:val="green"/>
        </w:rPr>
      </w:pPr>
      <w:r w:rsidRPr="009112B1">
        <w:rPr>
          <w:spacing w:val="2"/>
          <w:highlight w:val="yellow"/>
        </w:rPr>
        <w:t xml:space="preserve">During the exams or any busy time, which </w:t>
      </w:r>
      <w:r w:rsidR="00E63404" w:rsidRPr="009112B1">
        <w:rPr>
          <w:spacing w:val="2"/>
          <w:highlight w:val="yellow"/>
        </w:rPr>
        <w:t xml:space="preserve">one </w:t>
      </w:r>
      <w:r w:rsidRPr="009112B1">
        <w:rPr>
          <w:spacing w:val="2"/>
          <w:highlight w:val="yellow"/>
        </w:rPr>
        <w:t>will you prioritize most?</w:t>
      </w:r>
      <w:r w:rsidRPr="009112B1">
        <w:rPr>
          <w:rStyle w:val="freebirdformviewercomponentsquestionbaserequiredasterisk"/>
          <w:spacing w:val="2"/>
          <w:highlight w:val="yellow"/>
        </w:rPr>
        <w:t> *</w:t>
      </w:r>
    </w:p>
    <w:p w14:paraId="493B2324" w14:textId="77777777" w:rsidR="00501C37" w:rsidRPr="008255DE" w:rsidRDefault="00501C37" w:rsidP="00501C37">
      <w:pPr>
        <w:ind w:left="720"/>
        <w:rPr>
          <w:highlight w:val="yellow"/>
        </w:rPr>
      </w:pPr>
      <w:r w:rsidRPr="008255DE">
        <w:rPr>
          <w:rStyle w:val="docssharedwiztogglelabeledlabeltext"/>
          <w:spacing w:val="3"/>
          <w:highlight w:val="yellow"/>
        </w:rPr>
        <w:t>Sound sleep</w:t>
      </w:r>
    </w:p>
    <w:p w14:paraId="7CC00832" w14:textId="77777777" w:rsidR="00501C37" w:rsidRPr="008255DE" w:rsidRDefault="00501C37" w:rsidP="00501C37">
      <w:pPr>
        <w:ind w:left="720"/>
        <w:rPr>
          <w:highlight w:val="yellow"/>
        </w:rPr>
      </w:pPr>
      <w:r w:rsidRPr="008255DE">
        <w:rPr>
          <w:rStyle w:val="docssharedwiztogglelabeledlabeltext"/>
          <w:spacing w:val="3"/>
          <w:highlight w:val="yellow"/>
        </w:rPr>
        <w:t>Higher rate of productivity</w:t>
      </w:r>
    </w:p>
    <w:p w14:paraId="36635369" w14:textId="2D8D0EDC" w:rsidR="00501C37" w:rsidRPr="008255DE" w:rsidRDefault="00501C37" w:rsidP="00501C37">
      <w:pPr>
        <w:rPr>
          <w:color w:val="202124"/>
          <w:highlight w:val="yellow"/>
        </w:rPr>
      </w:pPr>
    </w:p>
    <w:p w14:paraId="61CE17C1" w14:textId="1FC71C6C" w:rsidR="00501C37" w:rsidRPr="008255DE" w:rsidRDefault="00E63404" w:rsidP="00501C37">
      <w:pPr>
        <w:pStyle w:val="ListParagraph"/>
        <w:numPr>
          <w:ilvl w:val="0"/>
          <w:numId w:val="4"/>
        </w:numPr>
        <w:spacing w:line="360" w:lineRule="atLeast"/>
        <w:rPr>
          <w:color w:val="202124"/>
          <w:spacing w:val="2"/>
          <w:highlight w:val="yellow"/>
        </w:rPr>
      </w:pPr>
      <w:r w:rsidRPr="008255DE">
        <w:rPr>
          <w:color w:val="202124"/>
          <w:spacing w:val="2"/>
          <w:highlight w:val="yellow"/>
        </w:rPr>
        <w:lastRenderedPageBreak/>
        <w:t xml:space="preserve">For </w:t>
      </w:r>
      <w:r w:rsidR="00501C37" w:rsidRPr="008255DE">
        <w:rPr>
          <w:color w:val="202124"/>
          <w:spacing w:val="2"/>
          <w:highlight w:val="yellow"/>
        </w:rPr>
        <w:t>What particular reasons, you can't sleep well often?</w:t>
      </w:r>
      <w:r w:rsidR="00501C37" w:rsidRPr="008255DE">
        <w:rPr>
          <w:rStyle w:val="freebirdformviewercomponentsquestionbaserequiredasterisk"/>
          <w:color w:val="D93025"/>
          <w:spacing w:val="2"/>
          <w:highlight w:val="yellow"/>
        </w:rPr>
        <w:t> *</w:t>
      </w:r>
    </w:p>
    <w:p w14:paraId="3A722A78" w14:textId="77777777" w:rsidR="00501C37" w:rsidRPr="008255DE" w:rsidRDefault="00501C37" w:rsidP="00501C37">
      <w:pPr>
        <w:ind w:left="720"/>
        <w:rPr>
          <w:color w:val="202124"/>
          <w:highlight w:val="yellow"/>
        </w:rPr>
      </w:pPr>
      <w:r w:rsidRPr="008255DE">
        <w:rPr>
          <w:rStyle w:val="docssharedwiztogglelabeledlabeltext"/>
          <w:color w:val="202124"/>
          <w:spacing w:val="3"/>
          <w:highlight w:val="yellow"/>
        </w:rPr>
        <w:t>Heavy work load</w:t>
      </w:r>
    </w:p>
    <w:p w14:paraId="48D411E3" w14:textId="77777777" w:rsidR="00501C37" w:rsidRPr="008255DE" w:rsidRDefault="00501C37" w:rsidP="00501C37">
      <w:pPr>
        <w:ind w:left="720"/>
        <w:rPr>
          <w:color w:val="202124"/>
          <w:highlight w:val="yellow"/>
        </w:rPr>
      </w:pPr>
      <w:r w:rsidRPr="008255DE">
        <w:rPr>
          <w:rStyle w:val="docssharedwiztogglelabeledlabeltext"/>
          <w:color w:val="202124"/>
          <w:spacing w:val="3"/>
          <w:highlight w:val="yellow"/>
        </w:rPr>
        <w:t>Anxiety</w:t>
      </w:r>
    </w:p>
    <w:p w14:paraId="0ABF1892" w14:textId="77777777" w:rsidR="00501C37" w:rsidRPr="008255DE" w:rsidRDefault="00501C37" w:rsidP="00501C37">
      <w:pPr>
        <w:ind w:left="720"/>
        <w:rPr>
          <w:color w:val="202124"/>
          <w:highlight w:val="yellow"/>
        </w:rPr>
      </w:pPr>
      <w:r w:rsidRPr="008255DE">
        <w:rPr>
          <w:rStyle w:val="docssharedwiztogglelabeledlabeltext"/>
          <w:color w:val="202124"/>
          <w:spacing w:val="3"/>
          <w:highlight w:val="yellow"/>
        </w:rPr>
        <w:t>Improper time management</w:t>
      </w:r>
    </w:p>
    <w:p w14:paraId="601E4A1E" w14:textId="77777777" w:rsidR="00501C37" w:rsidRPr="008255DE" w:rsidRDefault="00501C37" w:rsidP="00501C37">
      <w:pPr>
        <w:ind w:left="720"/>
        <w:rPr>
          <w:color w:val="202124"/>
          <w:highlight w:val="yellow"/>
        </w:rPr>
      </w:pPr>
      <w:r w:rsidRPr="008255DE">
        <w:rPr>
          <w:rStyle w:val="docssharedwiztogglelabeledlabeltext"/>
          <w:color w:val="202124"/>
          <w:spacing w:val="3"/>
          <w:highlight w:val="yellow"/>
        </w:rPr>
        <w:t>Technological Distraction</w:t>
      </w:r>
    </w:p>
    <w:p w14:paraId="050E39C4" w14:textId="65126CDC" w:rsidR="00501C37" w:rsidRPr="008255DE" w:rsidRDefault="00501C37" w:rsidP="00501C37">
      <w:pPr>
        <w:ind w:left="720"/>
        <w:rPr>
          <w:rStyle w:val="docssharedwiztogglelabeledlabeltext"/>
          <w:color w:val="202124"/>
          <w:spacing w:val="3"/>
          <w:highlight w:val="yellow"/>
        </w:rPr>
      </w:pPr>
      <w:r w:rsidRPr="008255DE">
        <w:rPr>
          <w:rStyle w:val="docssharedwiztogglelabeledlabeltext"/>
          <w:color w:val="202124"/>
          <w:spacing w:val="3"/>
          <w:highlight w:val="yellow"/>
        </w:rPr>
        <w:t>Others</w:t>
      </w:r>
    </w:p>
    <w:p w14:paraId="0EE70EEC" w14:textId="6BBE645E" w:rsidR="00674E6F" w:rsidRPr="008255DE" w:rsidRDefault="00674E6F" w:rsidP="00501C37">
      <w:pPr>
        <w:ind w:left="720"/>
        <w:rPr>
          <w:rStyle w:val="docssharedwiztogglelabeledlabeltext"/>
          <w:color w:val="202124"/>
          <w:spacing w:val="3"/>
          <w:highlight w:val="yellow"/>
        </w:rPr>
      </w:pPr>
    </w:p>
    <w:p w14:paraId="021D5500" w14:textId="4C3990C0" w:rsidR="00674E6F" w:rsidRPr="008255DE" w:rsidRDefault="00674E6F" w:rsidP="00674E6F">
      <w:pPr>
        <w:pStyle w:val="ListParagraph"/>
        <w:numPr>
          <w:ilvl w:val="0"/>
          <w:numId w:val="4"/>
        </w:numPr>
        <w:rPr>
          <w:rStyle w:val="docssharedwiztogglelabeledlabeltext"/>
          <w:color w:val="202124"/>
          <w:spacing w:val="3"/>
          <w:highlight w:val="yellow"/>
        </w:rPr>
      </w:pPr>
      <w:r w:rsidRPr="008255DE">
        <w:rPr>
          <w:rStyle w:val="docssharedwiztogglelabeledlabeltext"/>
          <w:color w:val="202124"/>
          <w:spacing w:val="3"/>
          <w:highlight w:val="yellow"/>
        </w:rPr>
        <w:t>If others, Write down the reason</w:t>
      </w:r>
      <w:r w:rsidR="00A354B0">
        <w:rPr>
          <w:rStyle w:val="docssharedwiztogglelabeledlabeltext"/>
          <w:color w:val="202124"/>
          <w:spacing w:val="3"/>
          <w:highlight w:val="yellow"/>
        </w:rPr>
        <w:t>: __________________________</w:t>
      </w:r>
    </w:p>
    <w:p w14:paraId="280234CE" w14:textId="77B09721" w:rsidR="00926B84" w:rsidRPr="008255DE" w:rsidRDefault="00926B84" w:rsidP="00501C37">
      <w:pPr>
        <w:ind w:left="720"/>
        <w:rPr>
          <w:rStyle w:val="docssharedwiztogglelabeledlabeltext"/>
          <w:color w:val="202124"/>
          <w:spacing w:val="3"/>
          <w:highlight w:val="yellow"/>
        </w:rPr>
      </w:pPr>
    </w:p>
    <w:p w14:paraId="4CA2B417" w14:textId="18E3ADCD" w:rsidR="00926B84" w:rsidRPr="008255DE" w:rsidRDefault="00926B84" w:rsidP="00501C37">
      <w:pPr>
        <w:ind w:left="720"/>
        <w:rPr>
          <w:rStyle w:val="docssharedwiztogglelabeledlabeltext"/>
          <w:color w:val="202124"/>
          <w:spacing w:val="3"/>
          <w:highlight w:val="yellow"/>
        </w:rPr>
      </w:pPr>
    </w:p>
    <w:p w14:paraId="6F966E37" w14:textId="2F0718A7" w:rsidR="00674E6F" w:rsidRPr="008255DE" w:rsidRDefault="00926B84" w:rsidP="00674E6F">
      <w:pPr>
        <w:pStyle w:val="ListParagraph"/>
        <w:numPr>
          <w:ilvl w:val="0"/>
          <w:numId w:val="4"/>
        </w:numPr>
        <w:spacing w:line="360" w:lineRule="atLeast"/>
        <w:rPr>
          <w:color w:val="202124"/>
          <w:highlight w:val="yellow"/>
        </w:rPr>
      </w:pPr>
      <w:r w:rsidRPr="008255DE">
        <w:rPr>
          <w:color w:val="202124"/>
          <w:spacing w:val="2"/>
          <w:highlight w:val="yellow"/>
        </w:rPr>
        <w:t>Do you think that spending too much time on social media compresses your required time for sleeping?</w:t>
      </w:r>
    </w:p>
    <w:p w14:paraId="4994920C" w14:textId="77777777" w:rsidR="00674E6F" w:rsidRPr="008255DE" w:rsidRDefault="00674E6F" w:rsidP="00674E6F">
      <w:pPr>
        <w:spacing w:line="360" w:lineRule="atLeast"/>
        <w:ind w:firstLine="720"/>
        <w:rPr>
          <w:rStyle w:val="freebirdformviewercomponentsquestionbaserequiredasterisk"/>
          <w:spacing w:val="2"/>
          <w:highlight w:val="yellow"/>
        </w:rPr>
      </w:pPr>
      <w:r w:rsidRPr="008255DE">
        <w:rPr>
          <w:rStyle w:val="freebirdformviewercomponentsquestionbaserequiredasterisk"/>
          <w:spacing w:val="2"/>
          <w:highlight w:val="yellow"/>
        </w:rPr>
        <w:t>Agree</w:t>
      </w:r>
    </w:p>
    <w:p w14:paraId="63B3AA5A" w14:textId="77777777" w:rsidR="00674E6F" w:rsidRPr="008255DE" w:rsidRDefault="00674E6F" w:rsidP="00674E6F">
      <w:pPr>
        <w:spacing w:line="360" w:lineRule="atLeast"/>
        <w:ind w:firstLine="720"/>
        <w:rPr>
          <w:rStyle w:val="freebirdformviewercomponentsquestionbaserequiredasterisk"/>
          <w:spacing w:val="2"/>
          <w:highlight w:val="yellow"/>
        </w:rPr>
      </w:pPr>
      <w:r w:rsidRPr="008255DE">
        <w:rPr>
          <w:rStyle w:val="freebirdformviewercomponentsquestionbaserequiredasterisk"/>
          <w:spacing w:val="2"/>
          <w:highlight w:val="yellow"/>
        </w:rPr>
        <w:t>Moderately Agree</w:t>
      </w:r>
    </w:p>
    <w:p w14:paraId="7E9B3048" w14:textId="77777777" w:rsidR="00674E6F" w:rsidRPr="008255DE" w:rsidRDefault="00674E6F" w:rsidP="00674E6F">
      <w:pPr>
        <w:spacing w:line="360" w:lineRule="atLeast"/>
        <w:ind w:firstLine="720"/>
        <w:rPr>
          <w:rStyle w:val="freebirdformviewercomponentsquestionbaserequiredasterisk"/>
          <w:spacing w:val="2"/>
          <w:highlight w:val="yellow"/>
        </w:rPr>
      </w:pPr>
      <w:r w:rsidRPr="008255DE">
        <w:rPr>
          <w:rStyle w:val="freebirdformviewercomponentsquestionbaserequiredasterisk"/>
          <w:spacing w:val="2"/>
          <w:highlight w:val="yellow"/>
        </w:rPr>
        <w:t>Completely Agree</w:t>
      </w:r>
    </w:p>
    <w:p w14:paraId="22984872" w14:textId="77777777" w:rsidR="00674E6F" w:rsidRPr="008255DE" w:rsidRDefault="00674E6F" w:rsidP="00674E6F">
      <w:pPr>
        <w:ind w:firstLine="720"/>
        <w:rPr>
          <w:highlight w:val="yellow"/>
        </w:rPr>
      </w:pPr>
      <w:r w:rsidRPr="008255DE">
        <w:rPr>
          <w:rStyle w:val="freebirdformviewercomponentsquestionbaserequiredasterisk"/>
          <w:spacing w:val="2"/>
          <w:highlight w:val="yellow"/>
        </w:rPr>
        <w:t>Disagree</w:t>
      </w:r>
    </w:p>
    <w:p w14:paraId="099238AA" w14:textId="77777777" w:rsidR="00674E6F" w:rsidRPr="008255DE" w:rsidRDefault="00674E6F" w:rsidP="00674E6F">
      <w:pPr>
        <w:spacing w:line="360" w:lineRule="atLeast"/>
        <w:ind w:left="720"/>
        <w:rPr>
          <w:color w:val="202124"/>
          <w:highlight w:val="yellow"/>
        </w:rPr>
      </w:pPr>
    </w:p>
    <w:p w14:paraId="718F43F9" w14:textId="5BF2B629" w:rsidR="00926B84" w:rsidRPr="008255DE" w:rsidRDefault="00926B84" w:rsidP="00501C37">
      <w:pPr>
        <w:ind w:left="720"/>
        <w:rPr>
          <w:color w:val="202124"/>
          <w:highlight w:val="yellow"/>
        </w:rPr>
      </w:pPr>
    </w:p>
    <w:p w14:paraId="09433996" w14:textId="4DA23BF7" w:rsidR="00926B84" w:rsidRPr="008255DE" w:rsidRDefault="00926B84" w:rsidP="00926B84">
      <w:pPr>
        <w:pStyle w:val="ListParagraph"/>
        <w:numPr>
          <w:ilvl w:val="0"/>
          <w:numId w:val="4"/>
        </w:numPr>
        <w:rPr>
          <w:color w:val="202124"/>
          <w:highlight w:val="yellow"/>
        </w:rPr>
      </w:pPr>
      <w:r w:rsidRPr="008255DE">
        <w:rPr>
          <w:color w:val="202124"/>
          <w:highlight w:val="yellow"/>
        </w:rPr>
        <w:t xml:space="preserve"> Do you think that you waste too much time on procrastination?</w:t>
      </w:r>
    </w:p>
    <w:p w14:paraId="177FD27C" w14:textId="19E9D9A1" w:rsidR="00501C37" w:rsidRPr="008255DE" w:rsidRDefault="00501C37" w:rsidP="00674E6F">
      <w:pPr>
        <w:ind w:left="1440"/>
        <w:rPr>
          <w:color w:val="202124"/>
          <w:highlight w:val="yellow"/>
        </w:rPr>
      </w:pPr>
    </w:p>
    <w:p w14:paraId="55ABE6C5" w14:textId="77777777" w:rsidR="00674E6F" w:rsidRPr="008255DE" w:rsidRDefault="00674E6F" w:rsidP="00674E6F">
      <w:pPr>
        <w:spacing w:line="360" w:lineRule="atLeast"/>
        <w:ind w:firstLine="720"/>
        <w:rPr>
          <w:rStyle w:val="freebirdformviewercomponentsquestionbaserequiredasterisk"/>
          <w:spacing w:val="2"/>
          <w:highlight w:val="yellow"/>
        </w:rPr>
      </w:pPr>
      <w:r w:rsidRPr="008255DE">
        <w:rPr>
          <w:rStyle w:val="freebirdformviewercomponentsquestionbaserequiredasterisk"/>
          <w:spacing w:val="2"/>
          <w:highlight w:val="yellow"/>
        </w:rPr>
        <w:t>Agree</w:t>
      </w:r>
    </w:p>
    <w:p w14:paraId="3EC0F4AD" w14:textId="77777777" w:rsidR="00674E6F" w:rsidRPr="008255DE" w:rsidRDefault="00674E6F" w:rsidP="00674E6F">
      <w:pPr>
        <w:spacing w:line="360" w:lineRule="atLeast"/>
        <w:ind w:firstLine="720"/>
        <w:rPr>
          <w:rStyle w:val="freebirdformviewercomponentsquestionbaserequiredasterisk"/>
          <w:spacing w:val="2"/>
          <w:highlight w:val="yellow"/>
        </w:rPr>
      </w:pPr>
      <w:r w:rsidRPr="008255DE">
        <w:rPr>
          <w:rStyle w:val="freebirdformviewercomponentsquestionbaserequiredasterisk"/>
          <w:spacing w:val="2"/>
          <w:highlight w:val="yellow"/>
        </w:rPr>
        <w:t>Moderately Agree</w:t>
      </w:r>
    </w:p>
    <w:p w14:paraId="0B7753E9" w14:textId="77777777" w:rsidR="00674E6F" w:rsidRPr="008255DE" w:rsidRDefault="00674E6F" w:rsidP="00674E6F">
      <w:pPr>
        <w:spacing w:line="360" w:lineRule="atLeast"/>
        <w:ind w:firstLine="720"/>
        <w:rPr>
          <w:rStyle w:val="freebirdformviewercomponentsquestionbaserequiredasterisk"/>
          <w:spacing w:val="2"/>
          <w:highlight w:val="yellow"/>
        </w:rPr>
      </w:pPr>
      <w:r w:rsidRPr="008255DE">
        <w:rPr>
          <w:rStyle w:val="freebirdformviewercomponentsquestionbaserequiredasterisk"/>
          <w:spacing w:val="2"/>
          <w:highlight w:val="yellow"/>
        </w:rPr>
        <w:t>Completely Agree</w:t>
      </w:r>
    </w:p>
    <w:p w14:paraId="7BDADAEC" w14:textId="77777777" w:rsidR="00674E6F" w:rsidRPr="008255DE" w:rsidRDefault="00674E6F" w:rsidP="00674E6F">
      <w:pPr>
        <w:ind w:firstLine="720"/>
        <w:rPr>
          <w:highlight w:val="yellow"/>
        </w:rPr>
      </w:pPr>
      <w:r w:rsidRPr="008255DE">
        <w:rPr>
          <w:rStyle w:val="freebirdformviewercomponentsquestionbaserequiredasterisk"/>
          <w:spacing w:val="2"/>
          <w:highlight w:val="yellow"/>
        </w:rPr>
        <w:t>Disagree</w:t>
      </w:r>
    </w:p>
    <w:p w14:paraId="3B4EB614" w14:textId="77777777" w:rsidR="00674E6F" w:rsidRPr="008255DE" w:rsidRDefault="00674E6F" w:rsidP="00674E6F">
      <w:pPr>
        <w:ind w:left="1440"/>
        <w:rPr>
          <w:color w:val="202124"/>
          <w:highlight w:val="yellow"/>
        </w:rPr>
      </w:pPr>
    </w:p>
    <w:p w14:paraId="21EEEF5C" w14:textId="6661640D" w:rsidR="00926B84" w:rsidRPr="008255DE" w:rsidRDefault="00926B84" w:rsidP="00501C37">
      <w:pPr>
        <w:ind w:left="720"/>
        <w:rPr>
          <w:rStyle w:val="docssharedwiztogglelabeledlabeltext"/>
          <w:color w:val="202124"/>
          <w:spacing w:val="3"/>
          <w:highlight w:val="yellow"/>
        </w:rPr>
      </w:pPr>
    </w:p>
    <w:p w14:paraId="41483970" w14:textId="160D824D" w:rsidR="00926B84" w:rsidRPr="008255DE" w:rsidRDefault="00926B84" w:rsidP="00926B84">
      <w:pPr>
        <w:pStyle w:val="ListParagraph"/>
        <w:numPr>
          <w:ilvl w:val="0"/>
          <w:numId w:val="4"/>
        </w:numPr>
        <w:rPr>
          <w:color w:val="202124"/>
          <w:highlight w:val="yellow"/>
        </w:rPr>
      </w:pPr>
      <w:r w:rsidRPr="008255DE">
        <w:rPr>
          <w:color w:val="202124"/>
          <w:highlight w:val="yellow"/>
        </w:rPr>
        <w:t>Do you think focusing on outside activities or spending time with friends affects your required time for sleeping?</w:t>
      </w:r>
    </w:p>
    <w:p w14:paraId="1F4C9379" w14:textId="5E67DC3E" w:rsidR="00674E6F" w:rsidRPr="008255DE" w:rsidRDefault="00674E6F" w:rsidP="00674E6F">
      <w:pPr>
        <w:ind w:left="1440"/>
        <w:rPr>
          <w:color w:val="202124"/>
          <w:highlight w:val="yellow"/>
        </w:rPr>
      </w:pPr>
    </w:p>
    <w:p w14:paraId="2D9DA423" w14:textId="77777777" w:rsidR="00674E6F" w:rsidRPr="008255DE" w:rsidRDefault="00674E6F" w:rsidP="00674E6F">
      <w:pPr>
        <w:spacing w:line="360" w:lineRule="atLeast"/>
        <w:ind w:firstLine="720"/>
        <w:rPr>
          <w:rStyle w:val="freebirdformviewercomponentsquestionbaserequiredasterisk"/>
          <w:spacing w:val="2"/>
          <w:highlight w:val="yellow"/>
        </w:rPr>
      </w:pPr>
      <w:r w:rsidRPr="008255DE">
        <w:rPr>
          <w:rStyle w:val="freebirdformviewercomponentsquestionbaserequiredasterisk"/>
          <w:spacing w:val="2"/>
          <w:highlight w:val="yellow"/>
        </w:rPr>
        <w:t>Agree</w:t>
      </w:r>
    </w:p>
    <w:p w14:paraId="13AEA9A2" w14:textId="77777777" w:rsidR="00674E6F" w:rsidRPr="008255DE" w:rsidRDefault="00674E6F" w:rsidP="00674E6F">
      <w:pPr>
        <w:spacing w:line="360" w:lineRule="atLeast"/>
        <w:ind w:firstLine="720"/>
        <w:rPr>
          <w:rStyle w:val="freebirdformviewercomponentsquestionbaserequiredasterisk"/>
          <w:spacing w:val="2"/>
          <w:highlight w:val="yellow"/>
        </w:rPr>
      </w:pPr>
      <w:r w:rsidRPr="008255DE">
        <w:rPr>
          <w:rStyle w:val="freebirdformviewercomponentsquestionbaserequiredasterisk"/>
          <w:spacing w:val="2"/>
          <w:highlight w:val="yellow"/>
        </w:rPr>
        <w:t>Moderately Agree</w:t>
      </w:r>
    </w:p>
    <w:p w14:paraId="2EAE7A4E" w14:textId="77777777" w:rsidR="00674E6F" w:rsidRPr="008255DE" w:rsidRDefault="00674E6F" w:rsidP="00674E6F">
      <w:pPr>
        <w:spacing w:line="360" w:lineRule="atLeast"/>
        <w:ind w:firstLine="720"/>
        <w:rPr>
          <w:rStyle w:val="freebirdformviewercomponentsquestionbaserequiredasterisk"/>
          <w:spacing w:val="2"/>
          <w:highlight w:val="yellow"/>
        </w:rPr>
      </w:pPr>
      <w:r w:rsidRPr="008255DE">
        <w:rPr>
          <w:rStyle w:val="freebirdformviewercomponentsquestionbaserequiredasterisk"/>
          <w:spacing w:val="2"/>
          <w:highlight w:val="yellow"/>
        </w:rPr>
        <w:t>Completely Agree</w:t>
      </w:r>
    </w:p>
    <w:p w14:paraId="4B97CCE6" w14:textId="70197F85" w:rsidR="00674E6F" w:rsidRPr="009112B1" w:rsidRDefault="00674E6F" w:rsidP="009112B1">
      <w:pPr>
        <w:ind w:firstLine="720"/>
      </w:pPr>
      <w:r w:rsidRPr="008255DE">
        <w:rPr>
          <w:rStyle w:val="freebirdformviewercomponentsquestionbaserequiredasterisk"/>
          <w:spacing w:val="2"/>
          <w:highlight w:val="yellow"/>
        </w:rPr>
        <w:t>Disagree</w:t>
      </w:r>
    </w:p>
    <w:p w14:paraId="54B0E993" w14:textId="6F1E5FEA" w:rsidR="00926B84" w:rsidRDefault="00926B84" w:rsidP="00926B84">
      <w:pPr>
        <w:pStyle w:val="ListParagraph"/>
        <w:rPr>
          <w:color w:val="202124"/>
        </w:rPr>
      </w:pPr>
    </w:p>
    <w:p w14:paraId="07FA1AC7" w14:textId="47DCDD0F" w:rsidR="00BB478F" w:rsidRDefault="00BB478F" w:rsidP="00BB478F">
      <w:pPr>
        <w:pStyle w:val="ListParagraph"/>
        <w:rPr>
          <w:color w:val="202124"/>
        </w:rPr>
      </w:pPr>
    </w:p>
    <w:p w14:paraId="7F196F8C" w14:textId="0DD94BAB" w:rsidR="00674E6F" w:rsidRDefault="00674E6F" w:rsidP="00BB478F">
      <w:pPr>
        <w:pStyle w:val="ListParagraph"/>
        <w:rPr>
          <w:color w:val="202124"/>
        </w:rPr>
      </w:pPr>
    </w:p>
    <w:p w14:paraId="5578C377" w14:textId="6BD9C021" w:rsidR="00501C37" w:rsidRDefault="00674E6F" w:rsidP="00674E6F">
      <w:pPr>
        <w:pStyle w:val="ListParagraph"/>
        <w:numPr>
          <w:ilvl w:val="0"/>
          <w:numId w:val="4"/>
        </w:numPr>
        <w:rPr>
          <w:color w:val="202124"/>
        </w:rPr>
      </w:pPr>
      <w:commentRangeStart w:id="0"/>
      <w:r w:rsidRPr="00674E6F">
        <w:t xml:space="preserve"> </w:t>
      </w:r>
      <w:r w:rsidRPr="00674E6F">
        <w:rPr>
          <w:color w:val="202124"/>
        </w:rPr>
        <w:t>Do you follow any particular routine to balance your sleep and work?</w:t>
      </w:r>
    </w:p>
    <w:p w14:paraId="1BAC9C04" w14:textId="369BBE1C" w:rsidR="0094402E" w:rsidRDefault="0094402E" w:rsidP="0094402E">
      <w:pPr>
        <w:rPr>
          <w:color w:val="202124"/>
        </w:rPr>
      </w:pPr>
    </w:p>
    <w:p w14:paraId="03AC2774" w14:textId="77777777" w:rsidR="0094402E" w:rsidRPr="0094402E" w:rsidRDefault="0094402E" w:rsidP="0094402E">
      <w:pPr>
        <w:ind w:left="720"/>
        <w:rPr>
          <w:color w:val="202124"/>
        </w:rPr>
      </w:pPr>
      <w:r w:rsidRPr="0094402E">
        <w:rPr>
          <w:color w:val="202124"/>
        </w:rPr>
        <w:t>Always</w:t>
      </w:r>
    </w:p>
    <w:p w14:paraId="7E724D5A" w14:textId="77777777" w:rsidR="0094402E" w:rsidRPr="0094402E" w:rsidRDefault="0094402E" w:rsidP="0094402E">
      <w:pPr>
        <w:ind w:left="720"/>
        <w:rPr>
          <w:color w:val="202124"/>
        </w:rPr>
      </w:pPr>
      <w:r w:rsidRPr="0094402E">
        <w:rPr>
          <w:color w:val="202124"/>
        </w:rPr>
        <w:t>Never</w:t>
      </w:r>
    </w:p>
    <w:p w14:paraId="0FD9098C" w14:textId="020E6917" w:rsidR="0094402E" w:rsidRPr="0094402E" w:rsidRDefault="0094402E" w:rsidP="0094402E">
      <w:pPr>
        <w:ind w:left="720"/>
        <w:rPr>
          <w:color w:val="202124"/>
        </w:rPr>
      </w:pPr>
      <w:r w:rsidRPr="0094402E">
        <w:rPr>
          <w:color w:val="202124"/>
        </w:rPr>
        <w:t>Sometimes</w:t>
      </w:r>
      <w:commentRangeEnd w:id="0"/>
      <w:r w:rsidR="00A354B0">
        <w:rPr>
          <w:rStyle w:val="CommentReference"/>
        </w:rPr>
        <w:commentReference w:id="0"/>
      </w:r>
    </w:p>
    <w:p w14:paraId="6A7638C1" w14:textId="28BA45E9" w:rsidR="00501C37" w:rsidRPr="00926B84" w:rsidRDefault="00501C37" w:rsidP="00926B84">
      <w:pPr>
        <w:ind w:left="720"/>
        <w:rPr>
          <w:color w:val="202124"/>
        </w:rPr>
      </w:pPr>
    </w:p>
    <w:p w14:paraId="4772AAEF" w14:textId="77777777" w:rsidR="00501C37" w:rsidRDefault="00501C37" w:rsidP="00501C37">
      <w:pPr>
        <w:rPr>
          <w:rFonts w:ascii="Helvetica" w:hAnsi="Helvetica" w:cs="Helvetica"/>
          <w:color w:val="202124"/>
          <w:sz w:val="27"/>
          <w:szCs w:val="27"/>
        </w:rPr>
      </w:pPr>
    </w:p>
    <w:p w14:paraId="220EFF5F" w14:textId="3CD8BAE7" w:rsidR="00E940DD" w:rsidRPr="00E940DD" w:rsidRDefault="00E940DD" w:rsidP="003A4CC9">
      <w:pPr>
        <w:rPr>
          <w:sz w:val="36"/>
          <w:szCs w:val="36"/>
        </w:rPr>
      </w:pPr>
    </w:p>
    <w:sectPr w:rsidR="00E940DD" w:rsidRPr="00E940DD" w:rsidSect="00690FB5">
      <w:pgSz w:w="12240" w:h="15840"/>
      <w:pgMar w:top="1440" w:right="1440" w:bottom="1440" w:left="1440" w:header="720" w:footer="720" w:gutter="0"/>
      <w:pgBorders w:offsetFrom="page">
        <w:top w:val="dotDotDash" w:sz="4" w:space="24" w:color="auto"/>
        <w:left w:val="dotDotDash" w:sz="4" w:space="24" w:color="auto"/>
        <w:bottom w:val="dotDotDash" w:sz="4" w:space="24" w:color="auto"/>
        <w:right w:val="dotDotDash" w:sz="4" w:space="24" w:color="auto"/>
      </w:pgBorders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Tasnia Tarannum" w:date="2024-12-26T12:09:00Z" w:initials="T">
    <w:p w14:paraId="5772EB04" w14:textId="77777777" w:rsidR="00A354B0" w:rsidRDefault="00A354B0" w:rsidP="00A354B0">
      <w:pPr>
        <w:pStyle w:val="CommentText"/>
      </w:pPr>
      <w:r>
        <w:rPr>
          <w:rStyle w:val="CommentReference"/>
        </w:rPr>
        <w:annotationRef/>
      </w:r>
      <w:r>
        <w:t>This one is not covered by any research question. Also more questions are needed here to extract adequate information related to this aspec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772EB0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DF4E722" w16cex:dateUtc="2024-12-26T06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772EB04" w16cid:durableId="6DF4E722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6950A4"/>
    <w:multiLevelType w:val="hybridMultilevel"/>
    <w:tmpl w:val="E3142D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9050B1E"/>
    <w:multiLevelType w:val="hybridMultilevel"/>
    <w:tmpl w:val="93607348"/>
    <w:lvl w:ilvl="0" w:tplc="F1C249C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82707B"/>
    <w:multiLevelType w:val="hybridMultilevel"/>
    <w:tmpl w:val="7D209CE2"/>
    <w:lvl w:ilvl="0" w:tplc="58147EEA">
      <w:start w:val="1"/>
      <w:numFmt w:val="decimal"/>
      <w:lvlText w:val="%1."/>
      <w:lvlJc w:val="left"/>
      <w:pPr>
        <w:ind w:left="720" w:hanging="360"/>
      </w:pPr>
      <w:rPr>
        <w:rFonts w:hint="default"/>
        <w:color w:val="2021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3B7E2B"/>
    <w:multiLevelType w:val="hybridMultilevel"/>
    <w:tmpl w:val="4516CF6E"/>
    <w:lvl w:ilvl="0" w:tplc="259AF858">
      <w:start w:val="1"/>
      <w:numFmt w:val="decimal"/>
      <w:lvlText w:val="%1."/>
      <w:lvlJc w:val="left"/>
      <w:pPr>
        <w:ind w:left="81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" w15:restartNumberingAfterBreak="0">
    <w:nsid w:val="79C67D5B"/>
    <w:multiLevelType w:val="hybridMultilevel"/>
    <w:tmpl w:val="AA60D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1317333">
    <w:abstractNumId w:val="1"/>
  </w:num>
  <w:num w:numId="2" w16cid:durableId="1895971968">
    <w:abstractNumId w:val="3"/>
  </w:num>
  <w:num w:numId="3" w16cid:durableId="155654882">
    <w:abstractNumId w:val="4"/>
  </w:num>
  <w:num w:numId="4" w16cid:durableId="1184443168">
    <w:abstractNumId w:val="2"/>
  </w:num>
  <w:num w:numId="5" w16cid:durableId="207908532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Tasnia Tarannum">
    <w15:presenceInfo w15:providerId="AD" w15:userId="S::tarannum@aiub.edu::bd9271fb-9be4-4030-b68c-9a1fff61995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9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0sDA0MjU2MjMytzBT0lEKTi0uzszPAykwrQUAHPKj2ywAAAA="/>
  </w:docVars>
  <w:rsids>
    <w:rsidRoot w:val="00793770"/>
    <w:rsid w:val="000441FF"/>
    <w:rsid w:val="00051755"/>
    <w:rsid w:val="00070349"/>
    <w:rsid w:val="000B2C29"/>
    <w:rsid w:val="000B683C"/>
    <w:rsid w:val="000E5462"/>
    <w:rsid w:val="002412C2"/>
    <w:rsid w:val="00273541"/>
    <w:rsid w:val="00287556"/>
    <w:rsid w:val="00304373"/>
    <w:rsid w:val="00311B1B"/>
    <w:rsid w:val="00366CD1"/>
    <w:rsid w:val="003A4CC9"/>
    <w:rsid w:val="003F5996"/>
    <w:rsid w:val="004738A8"/>
    <w:rsid w:val="004A4F53"/>
    <w:rsid w:val="004F1FF4"/>
    <w:rsid w:val="00501C37"/>
    <w:rsid w:val="00545579"/>
    <w:rsid w:val="005475FB"/>
    <w:rsid w:val="00584855"/>
    <w:rsid w:val="005A58C6"/>
    <w:rsid w:val="005F2761"/>
    <w:rsid w:val="00657456"/>
    <w:rsid w:val="00674E6F"/>
    <w:rsid w:val="00690FB5"/>
    <w:rsid w:val="00693F60"/>
    <w:rsid w:val="006D2E73"/>
    <w:rsid w:val="00754EBF"/>
    <w:rsid w:val="00760856"/>
    <w:rsid w:val="00786E15"/>
    <w:rsid w:val="00787A68"/>
    <w:rsid w:val="00793770"/>
    <w:rsid w:val="007D7683"/>
    <w:rsid w:val="007E5C78"/>
    <w:rsid w:val="008255DE"/>
    <w:rsid w:val="00866592"/>
    <w:rsid w:val="008849CB"/>
    <w:rsid w:val="008B522B"/>
    <w:rsid w:val="009112B1"/>
    <w:rsid w:val="00926B84"/>
    <w:rsid w:val="0094402E"/>
    <w:rsid w:val="009E1692"/>
    <w:rsid w:val="00A354B0"/>
    <w:rsid w:val="00A83B26"/>
    <w:rsid w:val="00A91AD9"/>
    <w:rsid w:val="00AA0C18"/>
    <w:rsid w:val="00B562F8"/>
    <w:rsid w:val="00B71CF5"/>
    <w:rsid w:val="00BB478F"/>
    <w:rsid w:val="00C202A8"/>
    <w:rsid w:val="00C400DB"/>
    <w:rsid w:val="00C740E4"/>
    <w:rsid w:val="00CA5B56"/>
    <w:rsid w:val="00D601EA"/>
    <w:rsid w:val="00D70E81"/>
    <w:rsid w:val="00DA393A"/>
    <w:rsid w:val="00E63404"/>
    <w:rsid w:val="00E67DF7"/>
    <w:rsid w:val="00E852CA"/>
    <w:rsid w:val="00E940DD"/>
    <w:rsid w:val="00F27285"/>
    <w:rsid w:val="00FC05DD"/>
    <w:rsid w:val="00FC16F2"/>
    <w:rsid w:val="00FE5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FD1993"/>
  <w15:chartTrackingRefBased/>
  <w15:docId w15:val="{6144EC5F-ED2C-4B22-81E5-FF89C7692F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0C1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90F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690FB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690FB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690FB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Light">
    <w:name w:val="Grid Table Light"/>
    <w:basedOn w:val="TableNormal"/>
    <w:uiPriority w:val="40"/>
    <w:rsid w:val="00690FB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690FB5"/>
    <w:pPr>
      <w:ind w:left="720"/>
      <w:contextualSpacing/>
    </w:pPr>
  </w:style>
  <w:style w:type="table" w:styleId="GridTable4-Accent5">
    <w:name w:val="Grid Table 4 Accent 5"/>
    <w:basedOn w:val="TableNormal"/>
    <w:uiPriority w:val="49"/>
    <w:rsid w:val="0058485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58485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A5B56"/>
    <w:rPr>
      <w:color w:val="954F72" w:themeColor="followedHyperlink"/>
      <w:u w:val="single"/>
    </w:rPr>
  </w:style>
  <w:style w:type="character" w:customStyle="1" w:styleId="freebirdformviewercomponentsquestionbaserequiredasterisk">
    <w:name w:val="freebirdformviewercomponentsquestionbaserequiredasterisk"/>
    <w:basedOn w:val="DefaultParagraphFont"/>
    <w:rsid w:val="00501C37"/>
  </w:style>
  <w:style w:type="character" w:customStyle="1" w:styleId="docssharedwiztogglelabeledlabeltext">
    <w:name w:val="docssharedwiztogglelabeledlabeltext"/>
    <w:basedOn w:val="DefaultParagraphFont"/>
    <w:rsid w:val="00501C37"/>
  </w:style>
  <w:style w:type="character" w:styleId="CommentReference">
    <w:name w:val="annotation reference"/>
    <w:basedOn w:val="DefaultParagraphFont"/>
    <w:uiPriority w:val="99"/>
    <w:semiHidden/>
    <w:unhideWhenUsed/>
    <w:rsid w:val="00A354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54B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54B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54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54B0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4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586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00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9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010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663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923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63644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573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56399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16340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5443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99968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8524916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80865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504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0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7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4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73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0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0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2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0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1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9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70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9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805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89439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1411750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06455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467406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482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290152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0092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01618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4781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525834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83577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03197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75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08634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9717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79017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1191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308935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3533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848304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58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26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773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8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94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29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892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0504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378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482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7979655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65536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93259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3901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270012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2455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51274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10058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196219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11914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978488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0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770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337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04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0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0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7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5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0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3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6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10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94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5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5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0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45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8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0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1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1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5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1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621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0089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20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1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543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14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049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218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44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2466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006342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44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25194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27461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3070097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7587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95404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8508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0435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76729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500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81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40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05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735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29941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0382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121847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64375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25984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248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077913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8736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33317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92304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809022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7010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6960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33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060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1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07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005256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373381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1646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78315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7263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54633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6484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1967288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05540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125563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36282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7933875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80183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4680662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8322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85286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57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23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876020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741678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35282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3715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2046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5241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81396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934757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1441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282476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65020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782550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3009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490160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5864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296577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2259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16626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4094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6368845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46961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73428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64323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969319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07277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99823274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910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34323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41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13810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877085390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690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6829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17711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3775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37266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155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75840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34180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31974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29030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312060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80406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06084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32632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765689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93622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952713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68285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689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83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66861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55196431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2242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8612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60923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790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444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84993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121397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39944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26177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9371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7659274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90937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64301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68731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498736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4398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573770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0947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7941120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99235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73951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25818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8770862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68867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59488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18195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680022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10580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995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03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93745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617831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9397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7747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4683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8807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4041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71234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08650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993376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88560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87713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39917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082126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08985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77293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5221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55383124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006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81384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766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34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39240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9936256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747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12992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13467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905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78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8451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47801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3728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746117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1005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022781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0713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7789084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11305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84359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15202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9536291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28031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37140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0435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0956385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67629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911280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97975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35303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33432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409735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83577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37341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32996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312080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3042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704893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51854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812015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1276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7630445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48828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9739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9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08036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646662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23230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735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22422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56161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9250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909665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55898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399571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3413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010997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69965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537081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2084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289743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69279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287183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8966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0263827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13750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211360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67161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137641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82407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148403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0914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587380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14920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36152829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1111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8736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712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47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380038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9962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477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3880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19703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8761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81237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462140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16144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44095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02958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0121277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58074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92381648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3857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5884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425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76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264840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610937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9455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20121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6654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0388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5129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7378627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47345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584403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24947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414140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89246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38603702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392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3767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413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07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22218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45352389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7524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4357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28363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9266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180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726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46762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1311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51166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41673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317180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9392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469852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42874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42765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16000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4836848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38938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61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386203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503081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1316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266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90505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1392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87071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200351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43749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982360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1362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2984018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79969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791509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32259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457420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21272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19611770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3899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99976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5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82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877582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480194773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911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4529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40555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3319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2228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989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39440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50853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175000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87235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47728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81703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784218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5787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441384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47191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1598914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52700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336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27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251011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857619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4094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1642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23508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77486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9909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1544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1488712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61849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02068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77647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0171384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37160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482306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7312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9652691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69922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766836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78363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07812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071085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95629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1475730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77218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03276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26298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502200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9359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4586104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82894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554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96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8612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22318262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5351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2665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50618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7211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1996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2634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26561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07294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721291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81914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462628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67586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285251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152355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27913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38627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86418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15360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702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2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161460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72231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7513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86273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91675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88083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49130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3998756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69872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216578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98077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426344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91597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56126060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9648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458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1152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5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415971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76816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267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2014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54025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6735168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0102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39163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5091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6870012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66649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80577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72310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620778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0495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01077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8239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906723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60751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67772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02875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0873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4086420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33845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06158730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0050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81586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38000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94620045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324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85256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902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8983841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49251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0648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2069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1106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537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2126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550368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24019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497995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77279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008730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191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15453351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4331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1297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224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97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57463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894853315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351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3960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25303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88179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3296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11484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61690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49644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1098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90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667539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038622322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0525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9818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89925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77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87142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7061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4751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84424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707520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58602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52679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84921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7306994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69858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931211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6614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3632258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82098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32374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73187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705397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7625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122655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03787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0287397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98690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950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9293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12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868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002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0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604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459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8851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1122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567339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00385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63528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58368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9564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07806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60874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62855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43009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29898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27026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5632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306049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71833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27574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5614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2207726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07080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129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0268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15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001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183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53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06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9131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95980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307828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4392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14894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3758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262603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04290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863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8364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42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699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171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59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625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18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7740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2856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703333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6431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60838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6393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1876405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4870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31995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1897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772259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66151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17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14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0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07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28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8215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7347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588819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02472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60719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4718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2959856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19260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009252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41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725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3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4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36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0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9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5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8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07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5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24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39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7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4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17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8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8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8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6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3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4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7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9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51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57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057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2254924">
                          <w:marLeft w:val="0"/>
                          <w:marRight w:val="36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5733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94958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DADCE0"/>
                                <w:left w:val="single" w:sz="6" w:space="0" w:color="DADCE0"/>
                                <w:bottom w:val="single" w:sz="6" w:space="0" w:color="DADCE0"/>
                                <w:right w:val="single" w:sz="6" w:space="0" w:color="DADCE0"/>
                              </w:divBdr>
                              <w:divsChild>
                                <w:div w:id="11425804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34331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33115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09984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815848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02969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132361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4546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644840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51090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357892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18507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945202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42659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129159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24334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085843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80839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44196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7711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143925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6004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87444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7582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4190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4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308063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653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8959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11200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728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94818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69950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17803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74626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4038043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34828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8053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625154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76201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10745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69854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09262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7200208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331147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3566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25525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9078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8216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13902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84200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9413399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363683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492551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836364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0047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39883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32472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35521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1715314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01419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62308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771462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5578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21258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42747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26001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7472950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174108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50433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98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524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69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28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590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37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95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60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1005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3816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22545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73592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30601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787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506929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61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98740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26964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375853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0654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62568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0631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174731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99362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485469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7659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558845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7998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57242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5914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4343266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8868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89048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963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6051849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23627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656367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95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3185749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7498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530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97351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72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822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86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6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563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481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803532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71541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5222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010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634156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55489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79494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122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497011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5624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72036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415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2123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8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4875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56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86599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322867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20421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013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53103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13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53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12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00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646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993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187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234746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90183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30553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0889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837193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61584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694203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65351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349468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49848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85162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206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714839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79678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13232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242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840863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57804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68531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0722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606970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22783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090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39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91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825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983934">
                          <w:marLeft w:val="0"/>
                          <w:marRight w:val="36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1612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366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DADCE0"/>
                                <w:left w:val="single" w:sz="6" w:space="0" w:color="DADCE0"/>
                                <w:bottom w:val="single" w:sz="6" w:space="0" w:color="DADCE0"/>
                                <w:right w:val="single" w:sz="6" w:space="0" w:color="DADCE0"/>
                              </w:divBdr>
                              <w:divsChild>
                                <w:div w:id="2094813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78566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37813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15007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490318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25470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048130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09426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964938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49940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11260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8593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416370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53255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23090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8973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09319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634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74019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34833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244814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3979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60212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44787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713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25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7373883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0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960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8678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628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87306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19287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64394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78986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1520149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549441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115242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531006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5546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87664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29408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73544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4848244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256239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883818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845664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59285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98710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5252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60091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811610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97047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62023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82422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45285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45720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98720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6038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2597977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988213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88785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53531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8095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03578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51259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6056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5434542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267301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962192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050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3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31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778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288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1333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92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5822417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12034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28677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1539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4767997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67297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36076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08084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839255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63628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550540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007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890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08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16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682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097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324548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4175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98648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333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608727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948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01914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956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26667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67072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84505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729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677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595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64402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162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066499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225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118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355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646325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1574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7850467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2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138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904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29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430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960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0510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2991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635490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73238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95909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687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963201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39944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192599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3644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164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45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620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89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14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673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142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368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20940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953230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49671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82730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7081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1506029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78621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94498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975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404682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2768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86421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2174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039823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37104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37265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01069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152039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3051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49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07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6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5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9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0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7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4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4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4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8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9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22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2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1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6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7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4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9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3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1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0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06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86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650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56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7326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89132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375855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7760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15270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519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270696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2659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49602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8599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285660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83233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82256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55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90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290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3348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03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516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522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0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31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27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7560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2694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959606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58171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37181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5301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202897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85240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6/09/relationships/commentsIds" Target="commentsIds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microsoft.com/office/2011/relationships/commentsExtended" Target="commentsExtended.xml"/><Relationship Id="rId4" Type="http://schemas.openxmlformats.org/officeDocument/2006/relationships/numbering" Target="numbering.xml"/><Relationship Id="rId9" Type="http://schemas.openxmlformats.org/officeDocument/2006/relationships/comments" Target="comment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AB7FF7E046024EAD87F53F9D9F284E" ma:contentTypeVersion="3" ma:contentTypeDescription="Create a new document." ma:contentTypeScope="" ma:versionID="a5625909ae651e5bfc0bec71809b4837">
  <xsd:schema xmlns:xsd="http://www.w3.org/2001/XMLSchema" xmlns:xs="http://www.w3.org/2001/XMLSchema" xmlns:p="http://schemas.microsoft.com/office/2006/metadata/properties" xmlns:ns2="1d002ef3-403f-4847-914e-00ab232554fe" targetNamespace="http://schemas.microsoft.com/office/2006/metadata/properties" ma:root="true" ma:fieldsID="e73576390f112596e99f775bc8a3d481" ns2:_="">
    <xsd:import namespace="1d002ef3-403f-4847-914e-00ab232554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02ef3-403f-4847-914e-00ab232554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4523AE-41F9-4468-9D1C-5E125E1BBBB5}">
  <ds:schemaRefs>
    <ds:schemaRef ds:uri="http://schemas.microsoft.com/office/2006/metadata/properties"/>
    <ds:schemaRef ds:uri="http://schemas.microsoft.com/office/infopath/2007/PartnerControls"/>
    <ds:schemaRef ds:uri="df2325d0-a48b-451c-8742-f450dc9898f2"/>
  </ds:schemaRefs>
</ds:datastoreItem>
</file>

<file path=customXml/itemProps2.xml><?xml version="1.0" encoding="utf-8"?>
<ds:datastoreItem xmlns:ds="http://schemas.openxmlformats.org/officeDocument/2006/customXml" ds:itemID="{ACA6E9F7-EA3C-4B43-A6FE-C6DE69D8901E}"/>
</file>

<file path=customXml/itemProps3.xml><?xml version="1.0" encoding="utf-8"?>
<ds:datastoreItem xmlns:ds="http://schemas.openxmlformats.org/officeDocument/2006/customXml" ds:itemID="{5F82C005-DB5D-4731-BD57-46BABD74AE5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5</Pages>
  <Words>375</Words>
  <Characters>2015</Characters>
  <Application>Microsoft Office Word</Application>
  <DocSecurity>0</DocSecurity>
  <Lines>183</Lines>
  <Paragraphs>1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7</CharactersWithSpaces>
  <SharedDoc>false</SharedDoc>
  <HLinks>
    <vt:vector size="18" baseType="variant">
      <vt:variant>
        <vt:i4>2752568</vt:i4>
      </vt:variant>
      <vt:variant>
        <vt:i4>6</vt:i4>
      </vt:variant>
      <vt:variant>
        <vt:i4>0</vt:i4>
      </vt:variant>
      <vt:variant>
        <vt:i4>5</vt:i4>
      </vt:variant>
      <vt:variant>
        <vt:lpwstr>https://spectrum.ieee.org/radio-waves-and-ai-wirelessly-track-sleep</vt:lpwstr>
      </vt:variant>
      <vt:variant>
        <vt:lpwstr/>
      </vt:variant>
      <vt:variant>
        <vt:i4>5701637</vt:i4>
      </vt:variant>
      <vt:variant>
        <vt:i4>3</vt:i4>
      </vt:variant>
      <vt:variant>
        <vt:i4>0</vt:i4>
      </vt:variant>
      <vt:variant>
        <vt:i4>5</vt:i4>
      </vt:variant>
      <vt:variant>
        <vt:lpwstr>https://sleepgadgets.io/4-ways-ai-can-improve-your-sleep/%232_Sleep_apps</vt:lpwstr>
      </vt:variant>
      <vt:variant>
        <vt:lpwstr/>
      </vt:variant>
      <vt:variant>
        <vt:i4>851989</vt:i4>
      </vt:variant>
      <vt:variant>
        <vt:i4>0</vt:i4>
      </vt:variant>
      <vt:variant>
        <vt:i4>0</vt:i4>
      </vt:variant>
      <vt:variant>
        <vt:i4>5</vt:i4>
      </vt:variant>
      <vt:variant>
        <vt:lpwstr>https://ieeexplore.ieee.org/abstract/document/830163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JAWADUL HASAN</dc:creator>
  <cp:keywords/>
  <dc:description/>
  <cp:lastModifiedBy>Tasnia Tarannum</cp:lastModifiedBy>
  <cp:revision>5</cp:revision>
  <dcterms:created xsi:type="dcterms:W3CDTF">2025-05-07T07:25:00Z</dcterms:created>
  <dcterms:modified xsi:type="dcterms:W3CDTF">2025-05-07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AB7FF7E046024EAD87F53F9D9F284E</vt:lpwstr>
  </property>
  <property fmtid="{D5CDD505-2E9C-101B-9397-08002B2CF9AE}" pid="3" name="GrammarlyDocumentId">
    <vt:lpwstr>eccb7b688d9ca3623539cc017dd5e8c993ee1383d1c9c7e7371421a3923a7b51</vt:lpwstr>
  </property>
</Properties>
</file>